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E6430F" w14:textId="77777777" w:rsidR="008A2541" w:rsidRDefault="008A2541" w:rsidP="008A2541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4144" behindDoc="1" locked="0" layoutInCell="1" allowOverlap="1" wp14:anchorId="4167CEEA" wp14:editId="4679AE31">
            <wp:simplePos x="0" y="0"/>
            <wp:positionH relativeFrom="column">
              <wp:posOffset>3453765</wp:posOffset>
            </wp:positionH>
            <wp:positionV relativeFrom="paragraph">
              <wp:posOffset>-132080</wp:posOffset>
            </wp:positionV>
            <wp:extent cx="2418685" cy="1059815"/>
            <wp:effectExtent l="0" t="0" r="1270" b="6985"/>
            <wp:wrapNone/>
            <wp:docPr id="10" name="Imagen 10" descr="Mensajes con emoticones | Vector Gr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ensajes con emoticones | Vector Gr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685" cy="105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EDE">
        <w:rPr>
          <w:noProof/>
          <w:lang w:eastAsia="es-ES"/>
        </w:rPr>
        <w:object w:dxaOrig="1440" w:dyaOrig="1440" w14:anchorId="451C56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.75pt;margin-top:-.75pt;width:61.2pt;height:63.95pt;z-index:-251652096;mso-wrap-edited:f;mso-position-horizontal-relative:text;mso-position-vertical-relative:text" wrapcoords="549 639 549 15593 2014 16999 2746 16999 10434 20961 11166 20961 18854 16999 19586 16999 21234 15593 21051 639 549 639">
            <v:imagedata r:id="rId9" o:title=""/>
            <w10:wrap anchorx="page"/>
          </v:shape>
          <o:OLEObject Type="Embed" ProgID="Unknown" ShapeID="_x0000_s1027" DrawAspect="Content" ObjectID="_1647963503" r:id="rId10"/>
        </w:object>
      </w:r>
      <w:r>
        <w:t xml:space="preserve">                                Liceo José Victorino Lastarria</w:t>
      </w:r>
    </w:p>
    <w:p w14:paraId="58A7929B" w14:textId="77777777" w:rsidR="008A2541" w:rsidRDefault="008A2541" w:rsidP="008A2541">
      <w:pPr>
        <w:spacing w:after="0" w:line="240" w:lineRule="auto"/>
      </w:pPr>
      <w:r>
        <w:t xml:space="preserve">                                                 Rancagua</w:t>
      </w:r>
    </w:p>
    <w:p w14:paraId="2FB01D66" w14:textId="77777777" w:rsidR="008A2541" w:rsidRDefault="008A2541" w:rsidP="008A2541">
      <w:pPr>
        <w:spacing w:after="0" w:line="240" w:lineRule="auto"/>
        <w:rPr>
          <w:i/>
        </w:rPr>
      </w:pPr>
      <w:r>
        <w:t xml:space="preserve">                           “</w:t>
      </w:r>
      <w:r>
        <w:rPr>
          <w:i/>
        </w:rPr>
        <w:t>Formando Técnicos para el mañana”</w:t>
      </w:r>
    </w:p>
    <w:p w14:paraId="1264AAC6" w14:textId="77777777" w:rsidR="00183A07" w:rsidRDefault="008A2541" w:rsidP="008A2541">
      <w:pPr>
        <w:spacing w:after="0" w:line="240" w:lineRule="auto"/>
      </w:pPr>
      <w:r>
        <w:rPr>
          <w:i/>
        </w:rPr>
        <w:t xml:space="preserve">                                   </w:t>
      </w:r>
      <w:r>
        <w:t>Unidad Técnico-Pedagógica</w:t>
      </w:r>
    </w:p>
    <w:p w14:paraId="3AF823CE" w14:textId="77777777" w:rsidR="008A2541" w:rsidRDefault="008A2541" w:rsidP="008A2541">
      <w:pPr>
        <w:spacing w:after="0" w:line="240" w:lineRule="auto"/>
      </w:pPr>
    </w:p>
    <w:p w14:paraId="5C826050" w14:textId="77777777" w:rsidR="008A2541" w:rsidRPr="008A2541" w:rsidRDefault="008A2541" w:rsidP="008A2541">
      <w:pPr>
        <w:spacing w:after="0" w:line="240" w:lineRule="auto"/>
      </w:pPr>
    </w:p>
    <w:p w14:paraId="10B5CC09" w14:textId="77777777" w:rsidR="00FB3549" w:rsidRPr="002652FC" w:rsidRDefault="008A2541" w:rsidP="00FB3549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B372D7A" wp14:editId="3ED8855A">
                <wp:simplePos x="0" y="0"/>
                <wp:positionH relativeFrom="page">
                  <wp:align>right</wp:align>
                </wp:positionH>
                <wp:positionV relativeFrom="paragraph">
                  <wp:posOffset>12700</wp:posOffset>
                </wp:positionV>
                <wp:extent cx="7275195" cy="1038225"/>
                <wp:effectExtent l="0" t="0" r="0" b="9525"/>
                <wp:wrapNone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519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529652C" w14:textId="77777777" w:rsidR="00997C0D" w:rsidRDefault="00016670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2E4322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English worksheet:</w:t>
                            </w:r>
                            <w:r w:rsidR="00AB78F6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</w:t>
                            </w:r>
                            <w:r w:rsidR="0008684B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ading and Listening</w:t>
                            </w:r>
                          </w:p>
                          <w:p w14:paraId="001B38C8" w14:textId="77777777" w:rsidR="00997C0D" w:rsidRDefault="00997C0D" w:rsidP="00AB78F6">
                            <w:pPr>
                              <w:spacing w:after="0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3</w:t>
                            </w:r>
                            <w:r w:rsidRPr="00997C0D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vertAlign w:val="superscript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d</w:t>
                            </w: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Grade Nursing/Gastronomy</w:t>
                            </w:r>
                          </w:p>
                          <w:p w14:paraId="2F5E046F" w14:textId="77777777" w:rsidR="00BA7792" w:rsidRPr="002E4322" w:rsidRDefault="00BA7792" w:rsidP="00BA7792">
                            <w:pP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48"/>
                                <w:szCs w:val="48"/>
                                <w:lang w:val="en-GB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C041DF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1.65pt;margin-top:1pt;width:572.85pt;height:81.75pt;z-index:2516500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" filled="f" stroked="f">
                <v:textbox>
                  <w:txbxContent>
                    <w:p w:rsidR="00997C0D" w:rsidRDefault="00016670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2E4322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English worksheet:</w:t>
                      </w:r>
                      <w:r w:rsidR="00AB78F6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</w:t>
                      </w:r>
                      <w:r w:rsidR="0008684B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ading and Listening</w:t>
                      </w:r>
                    </w:p>
                    <w:p w:rsidR="00997C0D" w:rsidRDefault="00997C0D" w:rsidP="00AB78F6">
                      <w:pPr>
                        <w:spacing w:after="0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3</w:t>
                      </w:r>
                      <w:r w:rsidRPr="00997C0D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vertAlign w:val="superscript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d</w:t>
                      </w: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Grade Nursing/Gastronomy</w:t>
                      </w:r>
                    </w:p>
                    <w:p w:rsidR="00BA7792" w:rsidRPr="002E4322" w:rsidRDefault="00BA7792" w:rsidP="00BA7792">
                      <w:pP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48"/>
                          <w:szCs w:val="48"/>
                          <w:lang w:val="en-GB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961291F" w14:textId="77777777" w:rsidR="00997C0D" w:rsidRPr="002652FC" w:rsidRDefault="00997C0D" w:rsidP="00021E0A">
      <w:pPr>
        <w:rPr>
          <w:rStyle w:val="fontstyle01"/>
          <w:rFonts w:ascii="Arial Narrow" w:hAnsi="Arial Narrow"/>
          <w:b/>
          <w:sz w:val="24"/>
          <w:szCs w:val="24"/>
          <w:lang w:val="es-CL"/>
        </w:rPr>
      </w:pPr>
    </w:p>
    <w:p w14:paraId="0F73586A" w14:textId="77777777" w:rsidR="00C6610A" w:rsidRPr="00AC1543" w:rsidRDefault="00C6610A" w:rsidP="00AC1543">
      <w:pPr>
        <w:rPr>
          <w:rFonts w:ascii="Arial Narrow" w:hAnsi="Arial Narrow"/>
          <w:b/>
          <w:color w:val="242021"/>
          <w:sz w:val="24"/>
          <w:szCs w:val="24"/>
          <w:lang w:val="es-CL"/>
        </w:rPr>
      </w:pPr>
      <w:r w:rsidRPr="00BA7792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1380940E" wp14:editId="46BCA611">
                <wp:simplePos x="0" y="0"/>
                <wp:positionH relativeFrom="page">
                  <wp:align>center</wp:align>
                </wp:positionH>
                <wp:positionV relativeFrom="paragraph">
                  <wp:posOffset>345440</wp:posOffset>
                </wp:positionV>
                <wp:extent cx="5791200" cy="457200"/>
                <wp:effectExtent l="0" t="0" r="19050" b="19050"/>
                <wp:wrapSquare wrapText="bothSides"/>
                <wp:docPr id="4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A9B84" w14:textId="77777777" w:rsidR="00C6610A" w:rsidRDefault="00C6610A" w:rsidP="00C6610A">
                            <w:r>
                              <w:t>Name: ______________________________ Date: _____________ Class: 3rd 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0C38E" id="_x0000_s1027" type="#_x0000_t202" style="position:absolute;margin-left:0;margin-top:27.2pt;width:456pt;height:36pt;z-index:251651072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">
                <v:textbox>
                  <w:txbxContent>
                    <w:p w:rsidR="00C6610A" w:rsidRDefault="00C6610A" w:rsidP="00C6610A">
                      <w:proofErr w:type="spellStart"/>
                      <w:r>
                        <w:t>Name</w:t>
                      </w:r>
                      <w:proofErr w:type="spellEnd"/>
                      <w:r>
                        <w:t xml:space="preserve">: ______________________________ Date: _____________ </w:t>
                      </w:r>
                      <w:proofErr w:type="spellStart"/>
                      <w:r>
                        <w:t>Class</w:t>
                      </w:r>
                      <w:proofErr w:type="spellEnd"/>
                      <w:r>
                        <w:t>: 3rd _________________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57139F4A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Clase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</w:t>
      </w:r>
      <w:r w:rsidR="0044266E">
        <w:rPr>
          <w:rFonts w:ascii="Arial Narrow" w:hAnsi="Arial Narrow"/>
          <w:sz w:val="24"/>
          <w:szCs w:val="24"/>
          <w:lang w:val="es-CL"/>
        </w:rPr>
        <w:t>5</w:t>
      </w:r>
      <w:r w:rsidR="002E4322" w:rsidRPr="002652FC">
        <w:rPr>
          <w:rFonts w:ascii="Arial Narrow" w:hAnsi="Arial Narrow"/>
          <w:sz w:val="24"/>
          <w:szCs w:val="24"/>
          <w:lang w:val="es-CL"/>
        </w:rPr>
        <w:t xml:space="preserve"> del </w:t>
      </w:r>
      <w:r w:rsidR="0044266E">
        <w:rPr>
          <w:rFonts w:ascii="Arial Narrow" w:hAnsi="Arial Narrow"/>
          <w:sz w:val="24"/>
          <w:szCs w:val="24"/>
          <w:lang w:val="es-CL"/>
        </w:rPr>
        <w:t>27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al </w:t>
      </w:r>
      <w:r w:rsidR="0044266E">
        <w:rPr>
          <w:rFonts w:ascii="Arial Narrow" w:hAnsi="Arial Narrow"/>
          <w:sz w:val="24"/>
          <w:szCs w:val="24"/>
          <w:lang w:val="es-CL"/>
        </w:rPr>
        <w:t>30</w:t>
      </w:r>
      <w:r w:rsidR="0091086A">
        <w:rPr>
          <w:rFonts w:ascii="Arial Narrow" w:hAnsi="Arial Narrow"/>
          <w:sz w:val="24"/>
          <w:szCs w:val="24"/>
          <w:lang w:val="es-CL"/>
        </w:rPr>
        <w:t xml:space="preserve"> de abril</w:t>
      </w:r>
      <w:r w:rsidR="00BA7792" w:rsidRPr="002652FC">
        <w:rPr>
          <w:rFonts w:ascii="Arial Narrow" w:hAnsi="Arial Narrow"/>
          <w:sz w:val="24"/>
          <w:szCs w:val="24"/>
          <w:lang w:val="es-CL"/>
        </w:rPr>
        <w:t>.</w:t>
      </w:r>
    </w:p>
    <w:p w14:paraId="26D2D059" w14:textId="77777777" w:rsidR="0044266E" w:rsidRDefault="0044266E" w:rsidP="0044266E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44266E">
        <w:rPr>
          <w:rFonts w:ascii="Arial Narrow" w:hAnsi="Arial Narrow"/>
          <w:sz w:val="24"/>
          <w:szCs w:val="24"/>
          <w:lang w:val="es-CL"/>
        </w:rPr>
        <w:t>OA: 1,2,3,4</w:t>
      </w:r>
      <w:r>
        <w:rPr>
          <w:rFonts w:ascii="Arial Narrow" w:hAnsi="Arial Narrow"/>
          <w:sz w:val="24"/>
          <w:szCs w:val="24"/>
          <w:lang w:val="es-CL"/>
        </w:rPr>
        <w:t>:</w:t>
      </w:r>
      <w:r w:rsidRPr="0044266E">
        <w:rPr>
          <w:rFonts w:ascii="Arial Narrow" w:hAnsi="Arial Narrow"/>
          <w:sz w:val="24"/>
          <w:szCs w:val="24"/>
          <w:lang w:val="es-CL"/>
        </w:rPr>
        <w:t xml:space="preserve">Demostrar  comprensión de ideas generales y especificas en un texto oral  identificando sonidos específicos utilizado su conocimiento previo en predicciones y soluciones </w:t>
      </w:r>
      <w:r w:rsidR="00FA26F2">
        <w:rPr>
          <w:rFonts w:ascii="Arial Narrow" w:hAnsi="Arial Narrow"/>
          <w:sz w:val="24"/>
          <w:szCs w:val="24"/>
          <w:lang w:val="es-CL"/>
        </w:rPr>
        <w:t>s</w:t>
      </w:r>
      <w:r w:rsidRPr="0044266E">
        <w:rPr>
          <w:rFonts w:ascii="Arial Narrow" w:hAnsi="Arial Narrow"/>
          <w:sz w:val="24"/>
          <w:szCs w:val="24"/>
          <w:lang w:val="es-CL"/>
        </w:rPr>
        <w:t>obre el texto.</w:t>
      </w:r>
    </w:p>
    <w:p w14:paraId="008FA07B" w14:textId="77777777" w:rsidR="00317DCA" w:rsidRPr="002652FC" w:rsidRDefault="00FA26F2" w:rsidP="00FA26F2">
      <w:pPr>
        <w:spacing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>OA: 9,10,11,12: Demostrar comprensión lectoras de textos no literarios identificando ideas generales y especificas.</w:t>
      </w:r>
    </w:p>
    <w:p w14:paraId="210C405D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Instrucciones: </w:t>
      </w:r>
      <w:r w:rsidR="00C6610A" w:rsidRPr="002652FC">
        <w:rPr>
          <w:rFonts w:ascii="Arial Narrow" w:hAnsi="Arial Narrow"/>
          <w:sz w:val="24"/>
          <w:szCs w:val="24"/>
          <w:lang w:val="es-CL"/>
        </w:rPr>
        <w:t>D</w:t>
      </w:r>
      <w:r w:rsidRPr="002652FC">
        <w:rPr>
          <w:rFonts w:ascii="Arial Narrow" w:hAnsi="Arial Narrow"/>
          <w:sz w:val="24"/>
          <w:szCs w:val="24"/>
          <w:lang w:val="es-CL"/>
        </w:rPr>
        <w:t>esarrollar cada ejercicio, luego reenviarlas al correo de su correspondiente profesor de asignatura.</w:t>
      </w:r>
    </w:p>
    <w:p w14:paraId="6E0DF3AB" w14:textId="77777777" w:rsidR="00317DCA" w:rsidRPr="002652FC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s-CL"/>
        </w:rPr>
      </w:pPr>
      <w:r w:rsidRPr="002652FC">
        <w:rPr>
          <w:rFonts w:ascii="Arial Narrow" w:hAnsi="Arial Narrow"/>
          <w:sz w:val="24"/>
          <w:szCs w:val="24"/>
          <w:lang w:val="es-CL"/>
        </w:rPr>
        <w:t xml:space="preserve">Camilo Guarda: Camilo </w:t>
      </w:r>
      <w:hyperlink r:id="rId11" w:history="1">
        <w:r w:rsidRPr="002652FC">
          <w:rPr>
            <w:rStyle w:val="Hipervnculo"/>
            <w:rFonts w:ascii="Arial Narrow" w:hAnsi="Arial Narrow"/>
            <w:sz w:val="24"/>
            <w:szCs w:val="24"/>
            <w:lang w:val="es-CL"/>
          </w:rPr>
          <w:t>guarda1989@gmail.com</w:t>
        </w:r>
      </w:hyperlink>
    </w:p>
    <w:p w14:paraId="2849E231" w14:textId="77777777" w:rsidR="002E4322" w:rsidRPr="00F9592E" w:rsidRDefault="00317DCA" w:rsidP="00AB78F6">
      <w:pPr>
        <w:spacing w:after="0" w:line="240" w:lineRule="auto"/>
        <w:rPr>
          <w:rFonts w:ascii="Arial Narrow" w:hAnsi="Arial Narrow"/>
          <w:sz w:val="24"/>
          <w:szCs w:val="24"/>
          <w:lang w:val="en-US"/>
        </w:rPr>
      </w:pPr>
      <w:r w:rsidRPr="00F9592E">
        <w:rPr>
          <w:rFonts w:ascii="Arial Narrow" w:hAnsi="Arial Narrow"/>
          <w:sz w:val="24"/>
          <w:szCs w:val="24"/>
          <w:lang w:val="en-US"/>
        </w:rPr>
        <w:t xml:space="preserve">Sergio Masciocchi: </w:t>
      </w:r>
      <w:hyperlink r:id="rId12" w:history="1">
        <w:r w:rsidRPr="00F9592E">
          <w:rPr>
            <w:rStyle w:val="Hipervnculo"/>
            <w:rFonts w:ascii="Arial Narrow" w:hAnsi="Arial Narrow"/>
            <w:sz w:val="24"/>
            <w:szCs w:val="24"/>
            <w:lang w:val="en-US"/>
          </w:rPr>
          <w:t>smasciocchib@gmail.com</w:t>
        </w:r>
      </w:hyperlink>
      <w:r w:rsidRPr="00F9592E">
        <w:rPr>
          <w:rFonts w:ascii="Arial Narrow" w:hAnsi="Arial Narrow"/>
          <w:sz w:val="24"/>
          <w:szCs w:val="24"/>
          <w:lang w:val="en-US"/>
        </w:rPr>
        <w:t xml:space="preserve"> </w:t>
      </w:r>
    </w:p>
    <w:p w14:paraId="357745CC" w14:textId="77777777" w:rsidR="009964BF" w:rsidRPr="00F9592E" w:rsidRDefault="009964BF" w:rsidP="002E4322">
      <w:pPr>
        <w:spacing w:line="240" w:lineRule="auto"/>
        <w:rPr>
          <w:rFonts w:ascii="Arial Narrow" w:hAnsi="Arial Narrow"/>
          <w:sz w:val="24"/>
          <w:szCs w:val="24"/>
          <w:lang w:val="en-US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E3BB0DE" wp14:editId="62FD148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5224F1" w14:textId="77777777" w:rsidR="009964BF" w:rsidRPr="009964BF" w:rsidRDefault="00FA26F2" w:rsidP="009964BF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74343" id="Cuadro de texto 1" o:spid="_x0000_s1028" type="#_x0000_t202" style="position:absolute;margin-left:0;margin-top:0;width:2in;height:2in;z-index:251652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" filled="f" stroked="f">
                <v:textbox style="mso-fit-shape-to-text:t">
                  <w:txbxContent>
                    <w:p w:rsidR="009964BF" w:rsidRPr="009964BF" w:rsidRDefault="00FA26F2" w:rsidP="009964BF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ading</w:t>
                      </w:r>
                    </w:p>
                  </w:txbxContent>
                </v:textbox>
              </v:shape>
            </w:pict>
          </mc:Fallback>
        </mc:AlternateContent>
      </w:r>
    </w:p>
    <w:p w14:paraId="3BBD6E57" w14:textId="77777777" w:rsidR="00656FCE" w:rsidRPr="00F9592E" w:rsidRDefault="00656FCE" w:rsidP="00656FCE">
      <w:pPr>
        <w:tabs>
          <w:tab w:val="left" w:pos="3694"/>
        </w:tabs>
        <w:rPr>
          <w:lang w:val="en-US"/>
        </w:rPr>
      </w:pPr>
    </w:p>
    <w:p w14:paraId="6D3EC12A" w14:textId="77777777" w:rsidR="0044266E" w:rsidRDefault="0044266E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1B8565FD" w14:textId="77777777" w:rsidR="00FA26F2" w:rsidRDefault="00FA26F2" w:rsidP="00656FCE">
      <w:pPr>
        <w:tabs>
          <w:tab w:val="left" w:pos="3694"/>
        </w:tabs>
        <w:rPr>
          <w:rFonts w:ascii="Arial" w:hAnsi="Arial" w:cs="Arial"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>Read the text and answer the questions about the band “Queen”</w:t>
      </w:r>
      <w:r w:rsidRPr="00FA26F2">
        <w:rPr>
          <w:rFonts w:ascii="Arial" w:hAnsi="Arial" w:cs="Arial"/>
          <w:i/>
          <w:sz w:val="24"/>
          <w:szCs w:val="24"/>
          <w:lang w:val="en-US"/>
        </w:rPr>
        <w:t>(Lea el texto y conteste las preguntas sobre la banda “Qu</w:t>
      </w:r>
      <w:r>
        <w:rPr>
          <w:rFonts w:ascii="Arial" w:hAnsi="Arial" w:cs="Arial"/>
          <w:i/>
          <w:sz w:val="24"/>
          <w:szCs w:val="24"/>
          <w:lang w:val="en-US"/>
        </w:rPr>
        <w:t>e</w:t>
      </w:r>
      <w:r w:rsidRPr="00FA26F2">
        <w:rPr>
          <w:rFonts w:ascii="Arial" w:hAnsi="Arial" w:cs="Arial"/>
          <w:i/>
          <w:sz w:val="24"/>
          <w:szCs w:val="24"/>
          <w:lang w:val="en-US"/>
        </w:rPr>
        <w:t>en”)</w:t>
      </w:r>
    </w:p>
    <w:p w14:paraId="67A66CF4" w14:textId="77777777" w:rsidR="00FA26F2" w:rsidRDefault="00FA26F2" w:rsidP="00656FCE">
      <w:pPr>
        <w:tabs>
          <w:tab w:val="left" w:pos="3694"/>
        </w:tabs>
        <w:rPr>
          <w:rFonts w:ascii="Arial" w:hAnsi="Arial" w:cs="Arial"/>
          <w:i/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20A789C" wp14:editId="06C1B72A">
                <wp:simplePos x="0" y="0"/>
                <wp:positionH relativeFrom="margin">
                  <wp:align>left</wp:align>
                </wp:positionH>
                <wp:positionV relativeFrom="paragraph">
                  <wp:posOffset>118745</wp:posOffset>
                </wp:positionV>
                <wp:extent cx="1828800" cy="1828800"/>
                <wp:effectExtent l="0" t="0" r="0" b="0"/>
                <wp:wrapNone/>
                <wp:docPr id="5" name="Cuadro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1FB9708" w14:textId="77777777" w:rsidR="00FA26F2" w:rsidRPr="00FA26F2" w:rsidRDefault="00FA26F2" w:rsidP="00FA26F2">
                            <w:pPr>
                              <w:tabs>
                                <w:tab w:val="left" w:pos="3694"/>
                              </w:tabs>
                              <w:jc w:val="center"/>
                              <w:rPr>
                                <w:rFonts w:ascii="Arial" w:hAnsi="Arial" w:cs="Arial"/>
                                <w:i/>
                                <w:sz w:val="72"/>
                                <w:szCs w:val="72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72"/>
                                <w:szCs w:val="72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Qu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00D228" id="Cuadro de texto 5" o:spid="_x0000_s1029" type="#_x0000_t202" style="position:absolute;margin-left:0;margin-top:9.35pt;width:2in;height:2in;z-index:251670528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" filled="f" stroked="f">
                <v:fill o:detectmouseclick="t"/>
                <v:textbox style="mso-fit-shape-to-text:t">
                  <w:txbxContent>
                    <w:p w:rsidR="00FA26F2" w:rsidRPr="00FA26F2" w:rsidRDefault="00FA26F2" w:rsidP="00FA26F2">
                      <w:pPr>
                        <w:tabs>
                          <w:tab w:val="left" w:pos="3694"/>
                        </w:tabs>
                        <w:jc w:val="center"/>
                        <w:rPr>
                          <w:rFonts w:ascii="Arial" w:hAnsi="Arial" w:cs="Arial"/>
                          <w:i/>
                          <w:sz w:val="72"/>
                          <w:szCs w:val="72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72"/>
                          <w:szCs w:val="72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Qu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AEC8DE" w14:textId="77777777" w:rsidR="00FA26F2" w:rsidRDefault="00FA26F2" w:rsidP="00656FCE">
      <w:pPr>
        <w:tabs>
          <w:tab w:val="left" w:pos="3694"/>
        </w:tabs>
        <w:rPr>
          <w:rFonts w:ascii="Arial" w:hAnsi="Arial" w:cs="Arial"/>
          <w:i/>
          <w:sz w:val="24"/>
          <w:szCs w:val="24"/>
          <w:lang w:val="en-US"/>
        </w:rPr>
      </w:pPr>
    </w:p>
    <w:p w14:paraId="2A5CF2FF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noProof/>
          <w:lang w:val="en-US"/>
        </w:rPr>
        <w:drawing>
          <wp:anchor distT="0" distB="0" distL="114300" distR="114300" simplePos="0" relativeHeight="251656192" behindDoc="1" locked="0" layoutInCell="1" allowOverlap="1" wp14:anchorId="509C8C77" wp14:editId="20C592A4">
            <wp:simplePos x="0" y="0"/>
            <wp:positionH relativeFrom="margin">
              <wp:posOffset>3476625</wp:posOffset>
            </wp:positionH>
            <wp:positionV relativeFrom="paragraph">
              <wp:posOffset>95250</wp:posOffset>
            </wp:positionV>
            <wp:extent cx="3537857" cy="1981200"/>
            <wp:effectExtent l="114300" t="76200" r="62865" b="133350"/>
            <wp:wrapNone/>
            <wp:docPr id="4" name="Imagen 4" descr="C:\Users\Camilo\AppData\Local\Microsoft\Windows\INetCache\Content.MSO\D2694F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amilo\AppData\Local\Microsoft\Windows\INetCache\Content.MSO\D2694FDE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857" cy="198120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26F2">
        <w:rPr>
          <w:rFonts w:ascii="Arial" w:hAnsi="Arial" w:cs="Arial"/>
          <w:b/>
          <w:i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6975626" wp14:editId="06D0CEF8">
                <wp:simplePos x="0" y="0"/>
                <wp:positionH relativeFrom="margin">
                  <wp:align>left</wp:align>
                </wp:positionH>
                <wp:positionV relativeFrom="paragraph">
                  <wp:posOffset>73025</wp:posOffset>
                </wp:positionV>
                <wp:extent cx="3314700" cy="2447925"/>
                <wp:effectExtent l="0" t="0" r="19050" b="285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24479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ysDot"/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DC2A7" w14:textId="77777777" w:rsidR="00FA26F2" w:rsidRPr="00FA26F2" w:rsidRDefault="00FA26F2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A26F2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>Queen are a British rock band formed in London in 1970. They originally consisted of Freddie Mercury (lead vocals, piano), Brian May (guitar, vocals), John Deacon (bass guitar</w:t>
                            </w:r>
                            <w:r w:rsidR="00AC1543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>, vocals</w:t>
                            </w:r>
                            <w:r w:rsidRPr="00FA26F2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>), and Roger Taylor (drums, vocals). Queen's earliest works were influenced by progressive rock, hard rock and heavy metal, but the band gradually ventured into more conventional and radio-friendly works by incorporating further styles, such as arena rock and pop rock, into their musi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0;margin-top:5.75pt;width:261pt;height:192.7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" fillcolor="white [3201]" strokecolor="#5a5a5a [2109]" strokeweight="2pt">
                <v:stroke dashstyle="1 1"/>
                <v:textbox>
                  <w:txbxContent>
                    <w:p w:rsidR="00FA26F2" w:rsidRPr="00FA26F2" w:rsidRDefault="00FA26F2">
                      <w:pPr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</w:pPr>
                      <w:r w:rsidRPr="00FA26F2"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>Queen are a British rock band formed in London in 1970. They originally consisted of Freddie Mercury (lead vocals, piano), Brian May (guitar, vocals), John Deacon (bass guitar</w:t>
                      </w:r>
                      <w:r w:rsidR="00AC1543"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>, vocals</w:t>
                      </w:r>
                      <w:r w:rsidRPr="00FA26F2"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>), and Roger Taylor (drums, vocals). Queen's earliest works were influenced by progressive rock, hard rock and heavy metal, but the band gradually ventured into more conventional and radio-friendly works by incorporating further styles, such as arena rock and pop rock, into their music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AE2EE56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7EDE40F0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2F6E4660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348EAF36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60E47864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37EB82FF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610D5557" w14:textId="77777777" w:rsidR="00AC1543" w:rsidRDefault="00AC1543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578FC93D" w14:textId="77777777" w:rsidR="00AC1543" w:rsidRPr="00AC1543" w:rsidRDefault="00AC1543" w:rsidP="00AC1543">
      <w:pPr>
        <w:pStyle w:val="Prrafodelista"/>
        <w:numPr>
          <w:ilvl w:val="0"/>
          <w:numId w:val="40"/>
        </w:num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What is the nationality of the band?</w:t>
      </w:r>
    </w:p>
    <w:p w14:paraId="422812CF" w14:textId="77777777" w:rsidR="00FA26F2" w:rsidRPr="00E03931" w:rsidRDefault="00AC1543" w:rsidP="00656FCE">
      <w:pPr>
        <w:pStyle w:val="Prrafodelista"/>
        <w:numPr>
          <w:ilvl w:val="0"/>
          <w:numId w:val="41"/>
        </w:numPr>
        <w:tabs>
          <w:tab w:val="left" w:pos="3694"/>
        </w:tabs>
        <w:rPr>
          <w:rFonts w:ascii="Arial" w:hAnsi="Arial" w:cs="Arial"/>
          <w:sz w:val="24"/>
          <w:szCs w:val="24"/>
          <w:lang w:val="en-US"/>
        </w:rPr>
      </w:pPr>
      <w:r w:rsidRPr="00E03931">
        <w:rPr>
          <w:rFonts w:ascii="Arial" w:hAnsi="Arial" w:cs="Arial"/>
          <w:sz w:val="24"/>
          <w:szCs w:val="24"/>
          <w:lang w:val="en-US"/>
        </w:rPr>
        <w:t>American          (b) British                (c) Canadian</w:t>
      </w:r>
    </w:p>
    <w:p w14:paraId="16666D63" w14:textId="77777777" w:rsidR="00AC1543" w:rsidRDefault="00AC1543" w:rsidP="00AC1543">
      <w:pPr>
        <w:pStyle w:val="Prrafodelista"/>
        <w:numPr>
          <w:ilvl w:val="0"/>
          <w:numId w:val="40"/>
        </w:num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>In what year the band was formed?</w:t>
      </w:r>
    </w:p>
    <w:p w14:paraId="727F2ECD" w14:textId="77777777" w:rsidR="00AC1543" w:rsidRPr="00E03931" w:rsidRDefault="00AC1543" w:rsidP="00AC1543">
      <w:pPr>
        <w:pStyle w:val="Prrafodelista"/>
        <w:numPr>
          <w:ilvl w:val="0"/>
          <w:numId w:val="42"/>
        </w:numPr>
        <w:tabs>
          <w:tab w:val="left" w:pos="3694"/>
        </w:tabs>
        <w:rPr>
          <w:rFonts w:ascii="Arial" w:hAnsi="Arial" w:cs="Arial"/>
          <w:sz w:val="24"/>
          <w:szCs w:val="24"/>
          <w:lang w:val="en-US"/>
        </w:rPr>
      </w:pPr>
      <w:r w:rsidRPr="00E03931">
        <w:rPr>
          <w:rFonts w:ascii="Arial" w:hAnsi="Arial" w:cs="Arial"/>
          <w:sz w:val="24"/>
          <w:szCs w:val="24"/>
          <w:lang w:val="en-US"/>
        </w:rPr>
        <w:t>70´s                   (b) 80´s                    (c) 90´s</w:t>
      </w:r>
    </w:p>
    <w:p w14:paraId="14336563" w14:textId="77777777" w:rsidR="00AC1543" w:rsidRDefault="00AC1543" w:rsidP="00AC1543">
      <w:pPr>
        <w:pStyle w:val="Prrafodelista"/>
        <w:numPr>
          <w:ilvl w:val="0"/>
          <w:numId w:val="40"/>
        </w:num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>Who was the main voice in the band?</w:t>
      </w:r>
    </w:p>
    <w:p w14:paraId="12C544A2" w14:textId="77777777" w:rsidR="00AC1543" w:rsidRPr="0008684B" w:rsidRDefault="00AC1543" w:rsidP="00AC1543">
      <w:pPr>
        <w:pStyle w:val="Prrafodelista"/>
        <w:numPr>
          <w:ilvl w:val="0"/>
          <w:numId w:val="43"/>
        </w:numPr>
        <w:tabs>
          <w:tab w:val="left" w:pos="3694"/>
        </w:tabs>
        <w:rPr>
          <w:rFonts w:ascii="Arial" w:hAnsi="Arial" w:cs="Arial"/>
          <w:sz w:val="24"/>
          <w:szCs w:val="24"/>
          <w:lang w:val="en-US"/>
        </w:rPr>
      </w:pPr>
      <w:r w:rsidRPr="0008684B">
        <w:rPr>
          <w:rFonts w:ascii="Arial" w:hAnsi="Arial" w:cs="Arial"/>
          <w:sz w:val="24"/>
          <w:szCs w:val="24"/>
          <w:lang w:val="en-US"/>
        </w:rPr>
        <w:t>Roger Taylor    (b) John D</w:t>
      </w:r>
      <w:r w:rsidR="0008684B">
        <w:rPr>
          <w:rFonts w:ascii="Arial" w:hAnsi="Arial" w:cs="Arial"/>
          <w:sz w:val="24"/>
          <w:szCs w:val="24"/>
          <w:lang w:val="en-US"/>
        </w:rPr>
        <w:t>ea</w:t>
      </w:r>
      <w:r w:rsidRPr="0008684B">
        <w:rPr>
          <w:rFonts w:ascii="Arial" w:hAnsi="Arial" w:cs="Arial"/>
          <w:sz w:val="24"/>
          <w:szCs w:val="24"/>
          <w:lang w:val="en-US"/>
        </w:rPr>
        <w:t>con    (c) Freddie Mercury</w:t>
      </w:r>
    </w:p>
    <w:p w14:paraId="34E6C123" w14:textId="77777777" w:rsidR="00AC1543" w:rsidRDefault="00AC1543" w:rsidP="00AC1543">
      <w:pPr>
        <w:pStyle w:val="Prrafodelista"/>
        <w:numPr>
          <w:ilvl w:val="0"/>
          <w:numId w:val="40"/>
        </w:num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>Who performed the vocals in the band?</w:t>
      </w:r>
    </w:p>
    <w:p w14:paraId="138C1DBB" w14:textId="77777777" w:rsidR="00AC1543" w:rsidRPr="0008684B" w:rsidRDefault="00AC1543" w:rsidP="00AC1543">
      <w:pPr>
        <w:pStyle w:val="Prrafodelista"/>
        <w:numPr>
          <w:ilvl w:val="0"/>
          <w:numId w:val="44"/>
        </w:numPr>
        <w:tabs>
          <w:tab w:val="left" w:pos="3694"/>
        </w:tabs>
        <w:rPr>
          <w:rFonts w:ascii="Arial" w:hAnsi="Arial" w:cs="Arial"/>
          <w:sz w:val="24"/>
          <w:szCs w:val="24"/>
          <w:lang w:val="en-US"/>
        </w:rPr>
      </w:pPr>
      <w:r w:rsidRPr="0008684B">
        <w:rPr>
          <w:rFonts w:ascii="Arial" w:hAnsi="Arial" w:cs="Arial"/>
          <w:sz w:val="24"/>
          <w:szCs w:val="24"/>
          <w:lang w:val="en-US"/>
        </w:rPr>
        <w:t xml:space="preserve">Brian May          (b) Roger Taylor    (c) All members </w:t>
      </w:r>
    </w:p>
    <w:p w14:paraId="015D4363" w14:textId="77777777" w:rsidR="00AC1543" w:rsidRDefault="00A67959" w:rsidP="00AC1543">
      <w:pPr>
        <w:pStyle w:val="Prrafodelista"/>
        <w:numPr>
          <w:ilvl w:val="0"/>
          <w:numId w:val="40"/>
        </w:num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>
        <w:rPr>
          <w:rFonts w:ascii="Arial" w:hAnsi="Arial" w:cs="Arial"/>
          <w:b/>
          <w:i/>
          <w:sz w:val="24"/>
          <w:szCs w:val="24"/>
          <w:lang w:val="en-US"/>
        </w:rPr>
        <w:t>What was the final style of the band?</w:t>
      </w:r>
    </w:p>
    <w:p w14:paraId="71EEE622" w14:textId="77777777" w:rsidR="00A67959" w:rsidRPr="0008684B" w:rsidRDefault="00A67959" w:rsidP="00A67959">
      <w:pPr>
        <w:pStyle w:val="Prrafodelista"/>
        <w:numPr>
          <w:ilvl w:val="0"/>
          <w:numId w:val="45"/>
        </w:numPr>
        <w:tabs>
          <w:tab w:val="left" w:pos="3694"/>
        </w:tabs>
        <w:rPr>
          <w:rFonts w:ascii="Arial" w:hAnsi="Arial" w:cs="Arial"/>
          <w:sz w:val="24"/>
          <w:szCs w:val="24"/>
          <w:lang w:val="en-US"/>
        </w:rPr>
      </w:pPr>
      <w:r w:rsidRPr="0008684B">
        <w:rPr>
          <w:rFonts w:ascii="Arial" w:hAnsi="Arial" w:cs="Arial"/>
          <w:sz w:val="24"/>
          <w:szCs w:val="24"/>
          <w:lang w:val="en-US"/>
        </w:rPr>
        <w:t>Pop Rock           (b) Heavy Metal     (c) Hard Rock</w:t>
      </w:r>
    </w:p>
    <w:p w14:paraId="74FF96E4" w14:textId="77777777" w:rsidR="00A67959" w:rsidRDefault="00A67959" w:rsidP="00A67959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7EF0437A" w14:textId="77777777" w:rsidR="00DB0254" w:rsidRDefault="00DB0254" w:rsidP="00A67959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2551F1F2" w14:textId="77777777" w:rsidR="00DB0254" w:rsidRDefault="00DB0254" w:rsidP="00A67959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0C4CADD4" w14:textId="6259AD15" w:rsidR="00A67959" w:rsidRPr="00A67959" w:rsidRDefault="00A67959" w:rsidP="00A67959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  <w:r w:rsidRPr="00BA779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A0A76F" wp14:editId="15440EA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6" name="Cuadro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CC8FFFE" w14:textId="77777777" w:rsidR="00A67959" w:rsidRPr="00A67959" w:rsidRDefault="00A67959" w:rsidP="00A67959">
                            <w:pPr>
                              <w:spacing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Listen</w:t>
                            </w:r>
                            <w:r w:rsidRPr="00A67959">
                              <w:rPr>
                                <w:rFonts w:ascii="Arial Narrow" w:hAnsi="Arial Narrow"/>
                                <w:b/>
                                <w:outline/>
                                <w:color w:val="4BACC6" w:themeColor="accent5"/>
                                <w:sz w:val="72"/>
                                <w:szCs w:val="72"/>
                                <w:lang w:val="en-US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245B66" id="Cuadro de texto 6" o:spid="_x0000_s1031" type="#_x0000_t202" style="position:absolute;margin-left:0;margin-top:0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" filled="f" stroked="f">
                <v:textbox style="mso-fit-shape-to-text:t">
                  <w:txbxContent>
                    <w:p w:rsidR="00A67959" w:rsidRPr="00A67959" w:rsidRDefault="00A67959" w:rsidP="00A67959">
                      <w:pPr>
                        <w:spacing w:line="240" w:lineRule="auto"/>
                        <w:jc w:val="center"/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Listen</w:t>
                      </w:r>
                      <w:r w:rsidRPr="00A67959">
                        <w:rPr>
                          <w:rFonts w:ascii="Arial Narrow" w:hAnsi="Arial Narrow"/>
                          <w:b/>
                          <w:outline/>
                          <w:color w:val="4BACC6" w:themeColor="accent5"/>
                          <w:sz w:val="72"/>
                          <w:szCs w:val="72"/>
                          <w:lang w:val="en-US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noFill/>
                          </w14:textFill>
                        </w:rPr>
                        <w:t>ing</w:t>
                      </w:r>
                    </w:p>
                  </w:txbxContent>
                </v:textbox>
              </v:shape>
            </w:pict>
          </mc:Fallback>
        </mc:AlternateContent>
      </w:r>
    </w:p>
    <w:p w14:paraId="74B56160" w14:textId="77777777" w:rsidR="00FA26F2" w:rsidRDefault="00FA26F2" w:rsidP="00656FCE">
      <w:pPr>
        <w:tabs>
          <w:tab w:val="left" w:pos="3694"/>
        </w:tabs>
        <w:rPr>
          <w:rFonts w:ascii="Arial" w:hAnsi="Arial" w:cs="Arial"/>
          <w:b/>
          <w:i/>
          <w:sz w:val="24"/>
          <w:szCs w:val="24"/>
          <w:lang w:val="en-US"/>
        </w:rPr>
      </w:pPr>
    </w:p>
    <w:p w14:paraId="6D658507" w14:textId="77777777" w:rsidR="008A2541" w:rsidRDefault="00943430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  <w:r w:rsidRPr="00943430">
        <w:rPr>
          <w:rFonts w:ascii="Arial" w:hAnsi="Arial" w:cs="Arial"/>
          <w:b/>
          <w:i/>
          <w:sz w:val="24"/>
          <w:szCs w:val="24"/>
          <w:lang w:val="en-US"/>
        </w:rPr>
        <w:t>L</w:t>
      </w:r>
      <w:r w:rsidR="0044266E">
        <w:rPr>
          <w:rFonts w:ascii="Arial" w:hAnsi="Arial" w:cs="Arial"/>
          <w:b/>
          <w:i/>
          <w:sz w:val="24"/>
          <w:szCs w:val="24"/>
          <w:lang w:val="en-US"/>
        </w:rPr>
        <w:t xml:space="preserve">istend to the </w:t>
      </w:r>
      <w:r w:rsidR="00B84D6D">
        <w:rPr>
          <w:rFonts w:ascii="Arial" w:hAnsi="Arial" w:cs="Arial"/>
          <w:b/>
          <w:i/>
          <w:sz w:val="24"/>
          <w:szCs w:val="24"/>
          <w:lang w:val="en-US"/>
        </w:rPr>
        <w:t xml:space="preserve">song </w:t>
      </w:r>
      <w:r w:rsidR="0044266E">
        <w:rPr>
          <w:rFonts w:ascii="Arial" w:hAnsi="Arial" w:cs="Arial"/>
          <w:b/>
          <w:i/>
          <w:sz w:val="24"/>
          <w:szCs w:val="24"/>
          <w:lang w:val="en-US"/>
        </w:rPr>
        <w:t xml:space="preserve"> </w:t>
      </w:r>
      <w:r w:rsidR="00FA26F2">
        <w:rPr>
          <w:rFonts w:ascii="Arial" w:hAnsi="Arial" w:cs="Arial"/>
          <w:b/>
          <w:i/>
          <w:sz w:val="24"/>
          <w:szCs w:val="24"/>
          <w:lang w:val="en-US"/>
        </w:rPr>
        <w:t>“We are the champions”</w:t>
      </w:r>
      <w:r w:rsidR="00FA26F2" w:rsidRPr="00FA26F2">
        <w:rPr>
          <w:lang w:val="en-US"/>
        </w:rPr>
        <w:t xml:space="preserve"> </w:t>
      </w:r>
      <w:hyperlink r:id="rId14" w:history="1">
        <w:r w:rsidR="00FA26F2" w:rsidRPr="00FA26F2">
          <w:rPr>
            <w:rStyle w:val="Hipervnculo"/>
            <w:lang w:val="en-US"/>
          </w:rPr>
          <w:t>https://www.youtube.com/watch?v=aRlk72bQK90</w:t>
        </w:r>
      </w:hyperlink>
      <w:r w:rsidR="00A67959">
        <w:rPr>
          <w:rFonts w:ascii="Arial" w:hAnsi="Arial" w:cs="Arial"/>
          <w:b/>
          <w:i/>
          <w:sz w:val="24"/>
          <w:szCs w:val="24"/>
          <w:lang w:val="en-US"/>
        </w:rPr>
        <w:t xml:space="preserve"> </w:t>
      </w:r>
      <w:r w:rsidR="0044266E">
        <w:rPr>
          <w:rFonts w:ascii="Arial" w:hAnsi="Arial" w:cs="Arial"/>
          <w:b/>
          <w:i/>
          <w:sz w:val="24"/>
          <w:szCs w:val="24"/>
          <w:lang w:val="en-US"/>
        </w:rPr>
        <w:t xml:space="preserve">And </w:t>
      </w:r>
      <w:r w:rsidR="00A67959">
        <w:rPr>
          <w:rFonts w:ascii="Arial" w:hAnsi="Arial" w:cs="Arial"/>
          <w:b/>
          <w:i/>
          <w:sz w:val="24"/>
          <w:szCs w:val="24"/>
          <w:lang w:val="en-US"/>
        </w:rPr>
        <w:t xml:space="preserve">develop the exercises. </w:t>
      </w:r>
      <w:r w:rsidR="00A67959" w:rsidRPr="00A67959">
        <w:rPr>
          <w:rFonts w:ascii="Arial" w:hAnsi="Arial" w:cs="Arial"/>
          <w:sz w:val="24"/>
          <w:szCs w:val="24"/>
          <w:lang w:val="es-CL"/>
        </w:rPr>
        <w:t>(Escuche la cancion “WE ARE THE CHAMPIONS” y desarrolle los ejer</w:t>
      </w:r>
      <w:r w:rsidR="00A67959">
        <w:rPr>
          <w:rFonts w:ascii="Arial" w:hAnsi="Arial" w:cs="Arial"/>
          <w:sz w:val="24"/>
          <w:szCs w:val="24"/>
          <w:lang w:val="es-CL"/>
        </w:rPr>
        <w:t>cicios</w:t>
      </w:r>
      <w:r w:rsidR="00A67959" w:rsidRPr="00A67959">
        <w:rPr>
          <w:rFonts w:ascii="Arial" w:hAnsi="Arial" w:cs="Arial"/>
          <w:sz w:val="24"/>
          <w:szCs w:val="24"/>
          <w:lang w:val="es-CL"/>
        </w:rPr>
        <w:t>)</w:t>
      </w:r>
    </w:p>
    <w:p w14:paraId="6AAD3FC6" w14:textId="77777777" w:rsidR="0008684B" w:rsidRDefault="0008684B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F35237" wp14:editId="6AAA1843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2390775" cy="962025"/>
            <wp:effectExtent l="95250" t="95250" r="104775" b="104775"/>
            <wp:wrapNone/>
            <wp:docPr id="22" name="Imagen 22" descr="Luis Suárez entona el 'We are the Champions' de Queen | Goal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uis Suárez entona el 'We are the Champions' de Queen | Goal.co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18" cy="96586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46DDE" w14:textId="77777777" w:rsidR="0008684B" w:rsidRDefault="0008684B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  <w:r w:rsidRPr="00E03931"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83E5D45" wp14:editId="5B8CD411">
                <wp:simplePos x="0" y="0"/>
                <wp:positionH relativeFrom="column">
                  <wp:posOffset>2876550</wp:posOffset>
                </wp:positionH>
                <wp:positionV relativeFrom="paragraph">
                  <wp:posOffset>6985</wp:posOffset>
                </wp:positionV>
                <wp:extent cx="3152775" cy="7620000"/>
                <wp:effectExtent l="0" t="0" r="28575" b="19050"/>
                <wp:wrapSquare wrapText="bothSides"/>
                <wp:docPr id="2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762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E7099" w14:textId="77777777" w:rsidR="00E03931" w:rsidRPr="00E03931" w:rsidRDefault="00E03931" w:rsidP="00E03931">
                            <w:pPr>
                              <w:pStyle w:val="Default"/>
                              <w:rPr>
                                <w:rFonts w:ascii="Calibri" w:eastAsiaTheme="minorHAnsi" w:hAnsi="Calibri" w:cs="Calibri"/>
                                <w:lang w:val="es-CL"/>
                              </w:rPr>
                            </w:pPr>
                          </w:p>
                          <w:p w14:paraId="65E29205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  <w:t xml:space="preserve">Vocabulary: 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atch the expressions to their meanings. 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(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Haga coincidir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 xml:space="preserve"> la letra correspondiente a la descripción de la ex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p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resi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ó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n)</w:t>
                            </w:r>
                          </w:p>
                          <w:p w14:paraId="4008ADFF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) To pay dues </w:t>
                            </w:r>
                          </w:p>
                          <w:p w14:paraId="2807E3DC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b) Do sentence </w:t>
                            </w:r>
                          </w:p>
                          <w:p w14:paraId="51BD28B1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c) To come through </w:t>
                            </w:r>
                          </w:p>
                          <w:p w14:paraId="60CEE9DD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d) To keep on fighting </w:t>
                            </w:r>
                          </w:p>
                          <w:p w14:paraId="7CEE9BC6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e) To take a bow </w:t>
                            </w:r>
                          </w:p>
                          <w:p w14:paraId="68DAE89F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f) Bed of roses </w:t>
                            </w:r>
                          </w:p>
                          <w:p w14:paraId="311B18F8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68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g) Challenge </w:t>
                            </w:r>
                          </w:p>
                          <w:p w14:paraId="7799A993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h) Ain’t gonna lose </w:t>
                            </w:r>
                          </w:p>
                          <w:p w14:paraId="5D0B512E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6363764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(the situation of being faced with) something that needs great mental or physical effort in order to be done successfully.</w:t>
                            </w:r>
                          </w:p>
                          <w:p w14:paraId="38F7BD76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32C324F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an easy and happy existence.</w:t>
                            </w:r>
                          </w:p>
                          <w:p w14:paraId="2192BD65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1578841E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to do something that you do not enjoy in order to have something that you want.</w:t>
                            </w:r>
                          </w:p>
                          <w:p w14:paraId="4B711DC2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4D8F716B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</w:t>
                            </w: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h </w:t>
                            </w: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) I’m not going to lose.</w:t>
                            </w:r>
                          </w:p>
                          <w:p w14:paraId="12FEFCD3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5B35F428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to continue fighting.</w:t>
                            </w:r>
                          </w:p>
                          <w:p w14:paraId="3FE483A3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3C9AEDA4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to manage to get to the end of a difficult or dangerous situation.</w:t>
                            </w:r>
                          </w:p>
                          <w:p w14:paraId="1E9B75DC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4D054520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to bend your head or body forward, especially as a way of showing someone respect or expressing thanks to people who have watched you perform.</w:t>
                            </w:r>
                          </w:p>
                          <w:p w14:paraId="5E39AC0C" w14:textId="77777777" w:rsidR="00E03931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58A36E0" w14:textId="77777777" w:rsidR="00E03931" w:rsidRPr="00E03931" w:rsidRDefault="00E03931" w:rsidP="00E0393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( ) do a punishment given by a judge</w:t>
                            </w:r>
                            <w:r w:rsidR="00B43C8D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226.5pt;margin-top:.55pt;width:248.25pt;height:60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">
                <v:textbox>
                  <w:txbxContent>
                    <w:p w:rsidR="00E03931" w:rsidRPr="00E03931" w:rsidRDefault="00E03931" w:rsidP="00E03931">
                      <w:pPr>
                        <w:pStyle w:val="Default"/>
                        <w:rPr>
                          <w:rFonts w:ascii="Calibri" w:eastAsiaTheme="minorHAnsi" w:hAnsi="Calibri" w:cs="Calibri"/>
                          <w:lang w:val="es-CL"/>
                        </w:rPr>
                      </w:pP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</w:pP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32"/>
                          <w:szCs w:val="32"/>
                          <w:lang w:val="en-US"/>
                        </w:rPr>
                        <w:t xml:space="preserve">Vocabulary: 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atch the expressions to their meanings. 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(</w:t>
                      </w:r>
                      <w:r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Haga coincidir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 xml:space="preserve"> la letra correspondiente a la descripción de la ex</w:t>
                      </w:r>
                      <w:r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p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resi</w:t>
                      </w:r>
                      <w:r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ó</w:t>
                      </w:r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s-CL"/>
                        </w:rPr>
                        <w:t>n)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) To pay dues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b) Do sentence </w:t>
                      </w:r>
                      <w:bookmarkStart w:id="1" w:name="_GoBack"/>
                      <w:bookmarkEnd w:id="1"/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c) To come through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d) To keep on fighting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e) To take a bow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f) Bed of roses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68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g) Challenge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h) </w:t>
                      </w:r>
                      <w:proofErr w:type="spell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Ain’t</w:t>
                      </w:r>
                      <w:proofErr w:type="spell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gonna</w:t>
                      </w:r>
                      <w:proofErr w:type="spell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lose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(the situation of being faced with) something that needs great mental or physical effort in order to be done successfully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an easy and happy existence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to do something that you do not enjoy in order to have something that you want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</w:t>
                      </w:r>
                      <w:proofErr w:type="gramStart"/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h </w:t>
                      </w: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I’m not going to lose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to continue fighting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to manage to get to the end of a difficult or dangerous situation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to bend your head or body forward, especially as a way of showing someone respect or expressing thanks to people who have watched you perform.</w:t>
                      </w:r>
                    </w:p>
                    <w:p w:rsidR="00E03931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</w:p>
                    <w:p w:rsidR="00E03931" w:rsidRPr="00E03931" w:rsidRDefault="00E03931" w:rsidP="00E0393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proofErr w:type="gram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( )</w:t>
                      </w:r>
                      <w:proofErr w:type="gram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do a punishment given by a judge</w:t>
                      </w:r>
                      <w:r w:rsidR="00B43C8D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A79671" w14:textId="77777777" w:rsidR="0008684B" w:rsidRDefault="0008684B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</w:p>
    <w:p w14:paraId="1FF17D50" w14:textId="77777777" w:rsidR="00E03931" w:rsidRDefault="00E03931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  <w:r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B06C43" wp14:editId="3F36293F">
                <wp:simplePos x="0" y="0"/>
                <wp:positionH relativeFrom="column">
                  <wp:posOffset>504825</wp:posOffset>
                </wp:positionH>
                <wp:positionV relativeFrom="paragraph">
                  <wp:posOffset>1906905</wp:posOffset>
                </wp:positionV>
                <wp:extent cx="638175" cy="295275"/>
                <wp:effectExtent l="0" t="0" r="28575" b="28575"/>
                <wp:wrapNone/>
                <wp:docPr id="19" name="Elips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295275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chemeClr val="tx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7FFE710" id="Elipse 19" o:spid="_x0000_s1026" style="position:absolute;margin-left:39.75pt;margin-top:150.15pt;width:50.25pt;height:23.2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" filled="f" strokecolor="black [3213]" strokeweight="1.5pt"/>
            </w:pict>
          </mc:Fallback>
        </mc:AlternateContent>
      </w:r>
    </w:p>
    <w:p w14:paraId="0E612F7F" w14:textId="77777777" w:rsidR="00A67959" w:rsidRPr="00A67959" w:rsidRDefault="00A67959" w:rsidP="00656FCE">
      <w:pPr>
        <w:tabs>
          <w:tab w:val="left" w:pos="3694"/>
        </w:tabs>
        <w:rPr>
          <w:rFonts w:ascii="Arial" w:hAnsi="Arial" w:cs="Arial"/>
          <w:sz w:val="24"/>
          <w:szCs w:val="24"/>
          <w:lang w:val="es-CL"/>
        </w:rPr>
      </w:pPr>
      <w:r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BD926BD" wp14:editId="74AFD3C2">
                <wp:simplePos x="0" y="0"/>
                <wp:positionH relativeFrom="column">
                  <wp:posOffset>504825</wp:posOffset>
                </wp:positionH>
                <wp:positionV relativeFrom="paragraph">
                  <wp:posOffset>1492250</wp:posOffset>
                </wp:positionV>
                <wp:extent cx="514350" cy="190500"/>
                <wp:effectExtent l="0" t="0" r="19050" b="19050"/>
                <wp:wrapNone/>
                <wp:docPr id="11" name="Elips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90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8A4E642" id="Elipse 11" o:spid="_x0000_s1026" style="position:absolute;margin-left:39.75pt;margin-top:117.5pt;width:40.5pt;height:1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" fillcolor="white [3201]" strokecolor="black [3200]" strokeweight="2pt"/>
            </w:pict>
          </mc:Fallback>
        </mc:AlternateContent>
      </w:r>
      <w:r w:rsidRPr="00A67959">
        <w:rPr>
          <w:rFonts w:ascii="Arial" w:hAnsi="Arial" w:cs="Arial"/>
          <w:noProof/>
          <w:sz w:val="24"/>
          <w:szCs w:val="24"/>
          <w:lang w:val="es-C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5BB509" wp14:editId="113CE1FB">
                <wp:simplePos x="0" y="0"/>
                <wp:positionH relativeFrom="margin">
                  <wp:align>left</wp:align>
                </wp:positionH>
                <wp:positionV relativeFrom="paragraph">
                  <wp:posOffset>68580</wp:posOffset>
                </wp:positionV>
                <wp:extent cx="2360930" cy="1404620"/>
                <wp:effectExtent l="0" t="0" r="11430" b="19050"/>
                <wp:wrapSquare wrapText="bothSides"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037BD" w14:textId="77777777" w:rsidR="00A67959" w:rsidRPr="00E03931" w:rsidRDefault="00A67959" w:rsidP="00A67959">
                            <w:pPr>
                              <w:pStyle w:val="Default"/>
                              <w:rPr>
                                <w:rFonts w:ascii="Calibri" w:eastAsiaTheme="minorHAnsi" w:hAnsi="Calibri" w:cs="Calibri"/>
                                <w:lang w:val="es-CL"/>
                              </w:rPr>
                            </w:pPr>
                          </w:p>
                          <w:p w14:paraId="5EE73690" w14:textId="77777777" w:rsidR="00A67959" w:rsidRPr="00E03931" w:rsidRDefault="00E03931" w:rsidP="00E0393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I.</w:t>
                            </w:r>
                            <w:r w:rsidR="00A67959"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ccording to the song, circle the correct form of the verbs in </w:t>
                            </w:r>
                            <w:r w:rsidR="00A67959" w:rsidRPr="00E03931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bold</w:t>
                            </w:r>
                            <w:r w:rsidR="00A67959" w:rsidRPr="00E03931">
                              <w:rPr>
                                <w:rFonts w:ascii="Calibri" w:hAnsi="Calibri" w:cs="Calibri"/>
                                <w:b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  <w:r w:rsidR="00A67959"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67959"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  <w:t>(Según la canción, encierre en un circulo el verbo correcto en negrita)</w:t>
                            </w:r>
                          </w:p>
                          <w:p w14:paraId="67250841" w14:textId="77777777" w:rsidR="00A67959" w:rsidRPr="00E03931" w:rsidRDefault="00A67959" w:rsidP="00A67959">
                            <w:pPr>
                              <w:pStyle w:val="Prrafodelista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420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</w:pPr>
                          </w:p>
                          <w:p w14:paraId="12BA8C91" w14:textId="77777777" w:rsidR="00A67959" w:rsidRPr="00E03931" w:rsidRDefault="00A67959" w:rsidP="00A67959">
                            <w:pPr>
                              <w:pStyle w:val="Prrafodelista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420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s-CL"/>
                              </w:rPr>
                            </w:pPr>
                          </w:p>
                          <w:p w14:paraId="19AF602F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WE ARE THE CHAMPIONS </w:t>
                            </w:r>
                          </w:p>
                          <w:p w14:paraId="7809A5D1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I 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paid / 've paid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y dues </w:t>
                            </w:r>
                          </w:p>
                          <w:p w14:paraId="252B2C5A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Time after time </w:t>
                            </w:r>
                          </w:p>
                          <w:p w14:paraId="0451420E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I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've done/ did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y sentence </w:t>
                            </w:r>
                          </w:p>
                          <w:p w14:paraId="3C5FBFE5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But committed no crime </w:t>
                            </w:r>
                          </w:p>
                          <w:p w14:paraId="40517F7F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nd bad mistakes </w:t>
                            </w:r>
                          </w:p>
                          <w:p w14:paraId="1194F3AC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I 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ade / 've made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 few </w:t>
                            </w:r>
                          </w:p>
                          <w:p w14:paraId="1A54BA5E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I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've had / had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y share of sand </w:t>
                            </w:r>
                          </w:p>
                          <w:p w14:paraId="3F7E7A6C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Kicked in my face </w:t>
                            </w:r>
                          </w:p>
                          <w:p w14:paraId="722B45A4" w14:textId="77777777" w:rsidR="00A67959" w:rsidRPr="00E03931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But I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've come/ came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through </w:t>
                            </w:r>
                          </w:p>
                          <w:p w14:paraId="011B9E91" w14:textId="77777777" w:rsidR="00E03931" w:rsidRPr="00A67959" w:rsidRDefault="00E03931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B9EC911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i/>
                                <w:i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Chorus </w:t>
                            </w:r>
                          </w:p>
                          <w:p w14:paraId="359440FB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We are the champions, my friends </w:t>
                            </w:r>
                          </w:p>
                          <w:p w14:paraId="138DBE2E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nd we'll keep on fighting </w:t>
                            </w:r>
                          </w:p>
                          <w:p w14:paraId="3FC5B68A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Till the end </w:t>
                            </w:r>
                          </w:p>
                          <w:p w14:paraId="1EF89F15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We are the champions </w:t>
                            </w:r>
                          </w:p>
                          <w:p w14:paraId="42FB9F07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We are the champions </w:t>
                            </w:r>
                          </w:p>
                          <w:p w14:paraId="4A10A470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No time for losers </w:t>
                            </w:r>
                          </w:p>
                          <w:p w14:paraId="7B812ECE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Cause we are the champions of the world </w:t>
                            </w:r>
                          </w:p>
                          <w:p w14:paraId="25ED980A" w14:textId="77777777" w:rsidR="00E03931" w:rsidRPr="00E03931" w:rsidRDefault="00E03931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6EE6D35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I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've taken / took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y bows </w:t>
                            </w:r>
                          </w:p>
                          <w:p w14:paraId="23E05F3A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nd my curtain calls </w:t>
                            </w:r>
                          </w:p>
                          <w:p w14:paraId="71B1E6CB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You 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‘ve brought / brought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me fame and fortune </w:t>
                            </w:r>
                          </w:p>
                          <w:p w14:paraId="50EFF8D3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And everything that goes with it </w:t>
                            </w:r>
                          </w:p>
                          <w:p w14:paraId="212992E4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I thank you all </w:t>
                            </w:r>
                          </w:p>
                          <w:p w14:paraId="52F4FF4E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But it</w:t>
                            </w:r>
                            <w:r w:rsidRPr="00A67959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's been / was </w:t>
                            </w: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no bed of roses </w:t>
                            </w:r>
                          </w:p>
                          <w:p w14:paraId="1BF3424F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No pleasure cruise </w:t>
                            </w:r>
                          </w:p>
                          <w:p w14:paraId="5E43848C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I consider it a challenge before </w:t>
                            </w:r>
                          </w:p>
                          <w:p w14:paraId="5F40E35F" w14:textId="77777777" w:rsidR="00A67959" w:rsidRPr="00A67959" w:rsidRDefault="00A67959" w:rsidP="00A6795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7959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 xml:space="preserve">The whole human race </w:t>
                            </w:r>
                          </w:p>
                          <w:p w14:paraId="575F9EA8" w14:textId="77777777" w:rsidR="00A67959" w:rsidRPr="00E03931" w:rsidRDefault="00A67959" w:rsidP="00A67959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3931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  <w:lang w:val="en-US"/>
                              </w:rPr>
                              <w:t>And I ain't gonna l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margin-left:0;margin-top:5.4pt;width:185.9pt;height:110.6pt;z-index:25167462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">
                <v:textbox style="mso-fit-shape-to-text:t">
                  <w:txbxContent>
                    <w:p w:rsidR="00A67959" w:rsidRPr="00E03931" w:rsidRDefault="00A67959" w:rsidP="00A67959">
                      <w:pPr>
                        <w:pStyle w:val="Default"/>
                        <w:rPr>
                          <w:rFonts w:ascii="Calibri" w:eastAsiaTheme="minorHAnsi" w:hAnsi="Calibri" w:cs="Calibri"/>
                          <w:lang w:val="es-CL"/>
                        </w:rPr>
                      </w:pPr>
                    </w:p>
                    <w:p w:rsidR="00A67959" w:rsidRPr="00E03931" w:rsidRDefault="00E03931" w:rsidP="00E0393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s-CL"/>
                        </w:rPr>
                      </w:pPr>
                      <w:proofErr w:type="spellStart"/>
                      <w:r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>I.</w:t>
                      </w:r>
                      <w:r w:rsidR="00A67959"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>According</w:t>
                      </w:r>
                      <w:proofErr w:type="spellEnd"/>
                      <w:r w:rsidR="00A67959"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to the song, circle the correct form of the verbs in </w:t>
                      </w:r>
                      <w:r w:rsidR="00A67959" w:rsidRPr="00E03931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>bold</w:t>
                      </w:r>
                      <w:r w:rsidR="00A67959" w:rsidRPr="00E03931">
                        <w:rPr>
                          <w:rFonts w:ascii="Calibri" w:hAnsi="Calibri" w:cs="Calibri"/>
                          <w:b/>
                          <w:color w:val="000000"/>
                          <w:sz w:val="24"/>
                          <w:szCs w:val="24"/>
                          <w:lang w:val="en-US"/>
                        </w:rPr>
                        <w:t>.</w:t>
                      </w:r>
                      <w:r w:rsidR="00A67959"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67959"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s-CL"/>
                        </w:rPr>
                        <w:t>(Según la canción, encierre en un circulo el verbo correcto en negrita)</w:t>
                      </w:r>
                    </w:p>
                    <w:p w:rsidR="00A67959" w:rsidRPr="00E03931" w:rsidRDefault="00A67959" w:rsidP="00A67959">
                      <w:pPr>
                        <w:pStyle w:val="Prrafodelista"/>
                        <w:autoSpaceDE w:val="0"/>
                        <w:autoSpaceDN w:val="0"/>
                        <w:adjustRightInd w:val="0"/>
                        <w:spacing w:after="0" w:line="240" w:lineRule="auto"/>
                        <w:ind w:left="420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s-CL"/>
                        </w:rPr>
                      </w:pPr>
                    </w:p>
                    <w:p w:rsidR="00A67959" w:rsidRPr="00E03931" w:rsidRDefault="00A67959" w:rsidP="00A67959">
                      <w:pPr>
                        <w:pStyle w:val="Prrafodelista"/>
                        <w:autoSpaceDE w:val="0"/>
                        <w:autoSpaceDN w:val="0"/>
                        <w:adjustRightInd w:val="0"/>
                        <w:spacing w:after="0" w:line="240" w:lineRule="auto"/>
                        <w:ind w:left="420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s-CL"/>
                        </w:rPr>
                      </w:pP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WE ARE THE CHAMPION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I 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paid / 've paid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y due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Time after time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I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've done/ did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y sentence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But committed no crime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nd bad mistake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I 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ade / 've made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 few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I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've had / had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y share of sand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Kicked in my face </w:t>
                      </w:r>
                    </w:p>
                    <w:p w:rsidR="00A67959" w:rsidRPr="00E03931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But I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've come/ came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through </w:t>
                      </w:r>
                    </w:p>
                    <w:p w:rsidR="00E03931" w:rsidRPr="00A67959" w:rsidRDefault="00E03931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b/>
                          <w:bCs/>
                          <w:i/>
                          <w:i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Choru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We are the champions, my friend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nd we'll keep on fighting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Till the end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We are the champion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We are the champion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No time for loser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Cause we are the champions of the world </w:t>
                      </w:r>
                    </w:p>
                    <w:p w:rsidR="00E03931" w:rsidRPr="00E03931" w:rsidRDefault="00E03931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I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've taken / took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y bow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nd my curtain call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You 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‘ve brought / brought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me fame and fortune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nd everything that goes with it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I thank you all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But it</w:t>
                      </w:r>
                      <w:r w:rsidRPr="00A67959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's been / was </w:t>
                      </w: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no bed of roses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No pleasure </w:t>
                      </w:r>
                      <w:proofErr w:type="gramStart"/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cruise</w:t>
                      </w:r>
                      <w:proofErr w:type="gramEnd"/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I consider it a challenge before </w:t>
                      </w:r>
                    </w:p>
                    <w:p w:rsidR="00A67959" w:rsidRPr="00A67959" w:rsidRDefault="00A67959" w:rsidP="00A6795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</w:pPr>
                      <w:r w:rsidRPr="00A67959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The whole human race </w:t>
                      </w:r>
                    </w:p>
                    <w:p w:rsidR="00A67959" w:rsidRPr="00E03931" w:rsidRDefault="00A67959" w:rsidP="00A67959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And I </w:t>
                      </w:r>
                      <w:proofErr w:type="spell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ain't</w:t>
                      </w:r>
                      <w:proofErr w:type="spell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>gonna</w:t>
                      </w:r>
                      <w:proofErr w:type="spellEnd"/>
                      <w:r w:rsidRPr="00E03931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  <w:lang w:val="en-US"/>
                        </w:rPr>
                        <w:t xml:space="preserve"> lo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67959" w:rsidRPr="00A67959" w:rsidSect="00DB0254">
      <w:pgSz w:w="12240" w:h="20160" w:code="5"/>
      <w:pgMar w:top="709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1BABE" w14:textId="77777777" w:rsidR="00B36EDE" w:rsidRDefault="00B36EDE" w:rsidP="00D87F42">
      <w:pPr>
        <w:spacing w:after="0" w:line="240" w:lineRule="auto"/>
      </w:pPr>
      <w:r>
        <w:separator/>
      </w:r>
    </w:p>
  </w:endnote>
  <w:endnote w:type="continuationSeparator" w:id="0">
    <w:p w14:paraId="4D94EC6B" w14:textId="77777777" w:rsidR="00B36EDE" w:rsidRDefault="00B36EDE" w:rsidP="00D87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Std-Roman">
    <w:altName w:val="Times New Roman"/>
    <w:panose1 w:val="00000000000000000000"/>
    <w:charset w:val="00"/>
    <w:family w:val="roman"/>
    <w:notTrueType/>
    <w:pitch w:val="default"/>
  </w:font>
  <w:font w:name="HelveticaNeueLTStd-Bd">
    <w:altName w:val="Times New Roman"/>
    <w:panose1 w:val="00000000000000000000"/>
    <w:charset w:val="00"/>
    <w:family w:val="roman"/>
    <w:notTrueType/>
    <w:pitch w:val="default"/>
  </w:font>
  <w:font w:name="HelveticaNeueLTStd-Lt">
    <w:altName w:val="Times New Roman"/>
    <w:panose1 w:val="00000000000000000000"/>
    <w:charset w:val="00"/>
    <w:family w:val="roman"/>
    <w:notTrueType/>
    <w:pitch w:val="default"/>
  </w:font>
  <w:font w:name="HelveticaNeueLTStd-LtIt">
    <w:altName w:val="Times New Roman"/>
    <w:panose1 w:val="00000000000000000000"/>
    <w:charset w:val="00"/>
    <w:family w:val="roman"/>
    <w:notTrueType/>
    <w:pitch w:val="default"/>
  </w:font>
  <w:font w:name="HelveticaNeueLTStd-Md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C09CE" w14:textId="77777777" w:rsidR="00B36EDE" w:rsidRDefault="00B36EDE" w:rsidP="00D87F42">
      <w:pPr>
        <w:spacing w:after="0" w:line="240" w:lineRule="auto"/>
      </w:pPr>
      <w:r>
        <w:separator/>
      </w:r>
    </w:p>
  </w:footnote>
  <w:footnote w:type="continuationSeparator" w:id="0">
    <w:p w14:paraId="05BC8E94" w14:textId="77777777" w:rsidR="00B36EDE" w:rsidRDefault="00B36EDE" w:rsidP="00D87F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861F9"/>
    <w:multiLevelType w:val="hybridMultilevel"/>
    <w:tmpl w:val="C63EC5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E2A2A"/>
    <w:multiLevelType w:val="hybridMultilevel"/>
    <w:tmpl w:val="924841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C2D"/>
    <w:multiLevelType w:val="hybridMultilevel"/>
    <w:tmpl w:val="470628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549"/>
    <w:multiLevelType w:val="hybridMultilevel"/>
    <w:tmpl w:val="39C23EB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5600E"/>
    <w:multiLevelType w:val="hybridMultilevel"/>
    <w:tmpl w:val="7EC4995A"/>
    <w:lvl w:ilvl="0" w:tplc="FD10DAA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BA78B4"/>
    <w:multiLevelType w:val="hybridMultilevel"/>
    <w:tmpl w:val="45D4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66212"/>
    <w:multiLevelType w:val="hybridMultilevel"/>
    <w:tmpl w:val="52BC9124"/>
    <w:lvl w:ilvl="0" w:tplc="6C9614C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9272E"/>
    <w:multiLevelType w:val="hybridMultilevel"/>
    <w:tmpl w:val="DF44BA88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A91923"/>
    <w:multiLevelType w:val="hybridMultilevel"/>
    <w:tmpl w:val="11FEBD70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854"/>
    <w:multiLevelType w:val="hybridMultilevel"/>
    <w:tmpl w:val="05026794"/>
    <w:lvl w:ilvl="0" w:tplc="A2B6AC2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A50880"/>
    <w:multiLevelType w:val="hybridMultilevel"/>
    <w:tmpl w:val="0CBCEF4C"/>
    <w:lvl w:ilvl="0" w:tplc="7F44BED8">
      <w:start w:val="1"/>
      <w:numFmt w:val="upperRoman"/>
      <w:lvlText w:val="%1."/>
      <w:lvlJc w:val="left"/>
      <w:pPr>
        <w:ind w:left="780" w:hanging="72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258B7DB1"/>
    <w:multiLevelType w:val="hybridMultilevel"/>
    <w:tmpl w:val="2C622EBA"/>
    <w:lvl w:ilvl="0" w:tplc="609837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751EB1"/>
    <w:multiLevelType w:val="hybridMultilevel"/>
    <w:tmpl w:val="2F28979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A5813"/>
    <w:multiLevelType w:val="multilevel"/>
    <w:tmpl w:val="325E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9E27BE2"/>
    <w:multiLevelType w:val="hybridMultilevel"/>
    <w:tmpl w:val="44167856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C76223"/>
    <w:multiLevelType w:val="hybridMultilevel"/>
    <w:tmpl w:val="948424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63B0C"/>
    <w:multiLevelType w:val="hybridMultilevel"/>
    <w:tmpl w:val="9BCA169A"/>
    <w:lvl w:ilvl="0" w:tplc="617C3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114FEC"/>
    <w:multiLevelType w:val="hybridMultilevel"/>
    <w:tmpl w:val="A71667A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9733EE"/>
    <w:multiLevelType w:val="hybridMultilevel"/>
    <w:tmpl w:val="478AF5C8"/>
    <w:lvl w:ilvl="0" w:tplc="762AA64C">
      <w:start w:val="1"/>
      <w:numFmt w:val="decimal"/>
      <w:lvlText w:val="%1-"/>
      <w:lvlJc w:val="left"/>
      <w:pPr>
        <w:ind w:left="1080" w:hanging="360"/>
      </w:pPr>
      <w:rPr>
        <w:rFonts w:hint="default"/>
        <w:b w:val="0"/>
        <w:i w:val="0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66244C"/>
    <w:multiLevelType w:val="hybridMultilevel"/>
    <w:tmpl w:val="90A48618"/>
    <w:lvl w:ilvl="0" w:tplc="A47CC9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9640C3"/>
    <w:multiLevelType w:val="hybridMultilevel"/>
    <w:tmpl w:val="98B256BC"/>
    <w:lvl w:ilvl="0" w:tplc="3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07260"/>
    <w:multiLevelType w:val="hybridMultilevel"/>
    <w:tmpl w:val="54409AB0"/>
    <w:lvl w:ilvl="0" w:tplc="785A8F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112BFF"/>
    <w:multiLevelType w:val="hybridMultilevel"/>
    <w:tmpl w:val="C696F4D4"/>
    <w:lvl w:ilvl="0" w:tplc="A816F08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FB5038"/>
    <w:multiLevelType w:val="hybridMultilevel"/>
    <w:tmpl w:val="0F6845F6"/>
    <w:lvl w:ilvl="0" w:tplc="9DC63A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0D0C65"/>
    <w:multiLevelType w:val="hybridMultilevel"/>
    <w:tmpl w:val="C668182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23F07"/>
    <w:multiLevelType w:val="hybridMultilevel"/>
    <w:tmpl w:val="9E1645B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A5720"/>
    <w:multiLevelType w:val="hybridMultilevel"/>
    <w:tmpl w:val="6B46F5C4"/>
    <w:lvl w:ilvl="0" w:tplc="3B34A5D6">
      <w:start w:val="1"/>
      <w:numFmt w:val="decimal"/>
      <w:lvlText w:val="%1-"/>
      <w:lvlJc w:val="left"/>
      <w:pPr>
        <w:ind w:left="720" w:hanging="360"/>
      </w:pPr>
      <w:rPr>
        <w:rFonts w:hint="default"/>
        <w:sz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912A9"/>
    <w:multiLevelType w:val="hybridMultilevel"/>
    <w:tmpl w:val="12409CA6"/>
    <w:lvl w:ilvl="0" w:tplc="08160017">
      <w:start w:val="1"/>
      <w:numFmt w:val="lowerLetter"/>
      <w:lvlText w:val="%1)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C0711B"/>
    <w:multiLevelType w:val="hybridMultilevel"/>
    <w:tmpl w:val="AF724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E32F24"/>
    <w:multiLevelType w:val="hybridMultilevel"/>
    <w:tmpl w:val="586C7A6E"/>
    <w:lvl w:ilvl="0" w:tplc="0816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58AD3623"/>
    <w:multiLevelType w:val="hybridMultilevel"/>
    <w:tmpl w:val="8342025C"/>
    <w:lvl w:ilvl="0" w:tplc="C658B6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828AC"/>
    <w:multiLevelType w:val="hybridMultilevel"/>
    <w:tmpl w:val="EC9A7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0333E"/>
    <w:multiLevelType w:val="hybridMultilevel"/>
    <w:tmpl w:val="92BE13A6"/>
    <w:lvl w:ilvl="0" w:tplc="F3C2024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1D59FB"/>
    <w:multiLevelType w:val="hybridMultilevel"/>
    <w:tmpl w:val="4B54576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8A1B62"/>
    <w:multiLevelType w:val="hybridMultilevel"/>
    <w:tmpl w:val="80A4B0E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0E4AF0"/>
    <w:multiLevelType w:val="hybridMultilevel"/>
    <w:tmpl w:val="FEE2BFF0"/>
    <w:lvl w:ilvl="0" w:tplc="675827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B6B456C"/>
    <w:multiLevelType w:val="hybridMultilevel"/>
    <w:tmpl w:val="1A824074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6F5AB0"/>
    <w:multiLevelType w:val="hybridMultilevel"/>
    <w:tmpl w:val="A67A1BC6"/>
    <w:lvl w:ilvl="0" w:tplc="C69CD1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C5B34CA"/>
    <w:multiLevelType w:val="hybridMultilevel"/>
    <w:tmpl w:val="AC3CFFC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6C3849"/>
    <w:multiLevelType w:val="hybridMultilevel"/>
    <w:tmpl w:val="CDC6A4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307D9F"/>
    <w:multiLevelType w:val="hybridMultilevel"/>
    <w:tmpl w:val="E110B516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2068E0"/>
    <w:multiLevelType w:val="hybridMultilevel"/>
    <w:tmpl w:val="646CF562"/>
    <w:lvl w:ilvl="0" w:tplc="64B4E6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584F7A"/>
    <w:multiLevelType w:val="hybridMultilevel"/>
    <w:tmpl w:val="8AEC1B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04B9F"/>
    <w:multiLevelType w:val="hybridMultilevel"/>
    <w:tmpl w:val="9D52D99A"/>
    <w:lvl w:ilvl="0" w:tplc="08160017">
      <w:start w:val="1"/>
      <w:numFmt w:val="lowerLetter"/>
      <w:lvlText w:val="%1)"/>
      <w:lvlJc w:val="left"/>
      <w:pPr>
        <w:ind w:left="1506" w:hanging="360"/>
      </w:pPr>
    </w:lvl>
    <w:lvl w:ilvl="1" w:tplc="08160019" w:tentative="1">
      <w:start w:val="1"/>
      <w:numFmt w:val="lowerLetter"/>
      <w:lvlText w:val="%2."/>
      <w:lvlJc w:val="left"/>
      <w:pPr>
        <w:ind w:left="2226" w:hanging="360"/>
      </w:pPr>
    </w:lvl>
    <w:lvl w:ilvl="2" w:tplc="0816001B" w:tentative="1">
      <w:start w:val="1"/>
      <w:numFmt w:val="lowerRoman"/>
      <w:lvlText w:val="%3."/>
      <w:lvlJc w:val="right"/>
      <w:pPr>
        <w:ind w:left="2946" w:hanging="180"/>
      </w:pPr>
    </w:lvl>
    <w:lvl w:ilvl="3" w:tplc="0816000F" w:tentative="1">
      <w:start w:val="1"/>
      <w:numFmt w:val="decimal"/>
      <w:lvlText w:val="%4."/>
      <w:lvlJc w:val="left"/>
      <w:pPr>
        <w:ind w:left="3666" w:hanging="360"/>
      </w:pPr>
    </w:lvl>
    <w:lvl w:ilvl="4" w:tplc="08160019" w:tentative="1">
      <w:start w:val="1"/>
      <w:numFmt w:val="lowerLetter"/>
      <w:lvlText w:val="%5."/>
      <w:lvlJc w:val="left"/>
      <w:pPr>
        <w:ind w:left="4386" w:hanging="360"/>
      </w:pPr>
    </w:lvl>
    <w:lvl w:ilvl="5" w:tplc="0816001B" w:tentative="1">
      <w:start w:val="1"/>
      <w:numFmt w:val="lowerRoman"/>
      <w:lvlText w:val="%6."/>
      <w:lvlJc w:val="right"/>
      <w:pPr>
        <w:ind w:left="5106" w:hanging="180"/>
      </w:pPr>
    </w:lvl>
    <w:lvl w:ilvl="6" w:tplc="0816000F" w:tentative="1">
      <w:start w:val="1"/>
      <w:numFmt w:val="decimal"/>
      <w:lvlText w:val="%7."/>
      <w:lvlJc w:val="left"/>
      <w:pPr>
        <w:ind w:left="5826" w:hanging="360"/>
      </w:pPr>
    </w:lvl>
    <w:lvl w:ilvl="7" w:tplc="08160019" w:tentative="1">
      <w:start w:val="1"/>
      <w:numFmt w:val="lowerLetter"/>
      <w:lvlText w:val="%8."/>
      <w:lvlJc w:val="left"/>
      <w:pPr>
        <w:ind w:left="6546" w:hanging="360"/>
      </w:pPr>
    </w:lvl>
    <w:lvl w:ilvl="8" w:tplc="0816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4" w15:restartNumberingAfterBreak="0">
    <w:nsid w:val="7C0C2AA9"/>
    <w:multiLevelType w:val="hybridMultilevel"/>
    <w:tmpl w:val="39B41264"/>
    <w:lvl w:ilvl="0" w:tplc="57B40A9A">
      <w:start w:val="1"/>
      <w:numFmt w:val="upperLetter"/>
      <w:lvlText w:val="%1."/>
      <w:lvlJc w:val="left"/>
      <w:pPr>
        <w:ind w:left="420" w:hanging="360"/>
      </w:pPr>
      <w:rPr>
        <w:rFonts w:hint="default"/>
        <w:sz w:val="24"/>
      </w:rPr>
    </w:lvl>
    <w:lvl w:ilvl="1" w:tplc="340A0019" w:tentative="1">
      <w:start w:val="1"/>
      <w:numFmt w:val="lowerLetter"/>
      <w:lvlText w:val="%2."/>
      <w:lvlJc w:val="left"/>
      <w:pPr>
        <w:ind w:left="1140" w:hanging="360"/>
      </w:pPr>
    </w:lvl>
    <w:lvl w:ilvl="2" w:tplc="340A001B" w:tentative="1">
      <w:start w:val="1"/>
      <w:numFmt w:val="lowerRoman"/>
      <w:lvlText w:val="%3."/>
      <w:lvlJc w:val="right"/>
      <w:pPr>
        <w:ind w:left="1860" w:hanging="180"/>
      </w:pPr>
    </w:lvl>
    <w:lvl w:ilvl="3" w:tplc="340A000F" w:tentative="1">
      <w:start w:val="1"/>
      <w:numFmt w:val="decimal"/>
      <w:lvlText w:val="%4."/>
      <w:lvlJc w:val="left"/>
      <w:pPr>
        <w:ind w:left="2580" w:hanging="360"/>
      </w:pPr>
    </w:lvl>
    <w:lvl w:ilvl="4" w:tplc="340A0019" w:tentative="1">
      <w:start w:val="1"/>
      <w:numFmt w:val="lowerLetter"/>
      <w:lvlText w:val="%5."/>
      <w:lvlJc w:val="left"/>
      <w:pPr>
        <w:ind w:left="3300" w:hanging="360"/>
      </w:pPr>
    </w:lvl>
    <w:lvl w:ilvl="5" w:tplc="340A001B" w:tentative="1">
      <w:start w:val="1"/>
      <w:numFmt w:val="lowerRoman"/>
      <w:lvlText w:val="%6."/>
      <w:lvlJc w:val="right"/>
      <w:pPr>
        <w:ind w:left="4020" w:hanging="180"/>
      </w:pPr>
    </w:lvl>
    <w:lvl w:ilvl="6" w:tplc="340A000F" w:tentative="1">
      <w:start w:val="1"/>
      <w:numFmt w:val="decimal"/>
      <w:lvlText w:val="%7."/>
      <w:lvlJc w:val="left"/>
      <w:pPr>
        <w:ind w:left="4740" w:hanging="360"/>
      </w:pPr>
    </w:lvl>
    <w:lvl w:ilvl="7" w:tplc="340A0019" w:tentative="1">
      <w:start w:val="1"/>
      <w:numFmt w:val="lowerLetter"/>
      <w:lvlText w:val="%8."/>
      <w:lvlJc w:val="left"/>
      <w:pPr>
        <w:ind w:left="5460" w:hanging="360"/>
      </w:pPr>
    </w:lvl>
    <w:lvl w:ilvl="8" w:tplc="3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5" w15:restartNumberingAfterBreak="0">
    <w:nsid w:val="7DC71060"/>
    <w:multiLevelType w:val="multilevel"/>
    <w:tmpl w:val="E1E80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F66DF1"/>
    <w:multiLevelType w:val="hybridMultilevel"/>
    <w:tmpl w:val="273A488A"/>
    <w:lvl w:ilvl="0" w:tplc="8396A0A4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8"/>
  </w:num>
  <w:num w:numId="3">
    <w:abstractNumId w:val="41"/>
  </w:num>
  <w:num w:numId="4">
    <w:abstractNumId w:val="11"/>
  </w:num>
  <w:num w:numId="5">
    <w:abstractNumId w:val="30"/>
  </w:num>
  <w:num w:numId="6">
    <w:abstractNumId w:val="19"/>
  </w:num>
  <w:num w:numId="7">
    <w:abstractNumId w:val="14"/>
  </w:num>
  <w:num w:numId="8">
    <w:abstractNumId w:val="2"/>
  </w:num>
  <w:num w:numId="9">
    <w:abstractNumId w:val="17"/>
  </w:num>
  <w:num w:numId="10">
    <w:abstractNumId w:val="38"/>
  </w:num>
  <w:num w:numId="11">
    <w:abstractNumId w:val="40"/>
  </w:num>
  <w:num w:numId="12">
    <w:abstractNumId w:val="29"/>
  </w:num>
  <w:num w:numId="13">
    <w:abstractNumId w:val="42"/>
  </w:num>
  <w:num w:numId="14">
    <w:abstractNumId w:val="28"/>
  </w:num>
  <w:num w:numId="15">
    <w:abstractNumId w:val="39"/>
  </w:num>
  <w:num w:numId="16">
    <w:abstractNumId w:val="31"/>
  </w:num>
  <w:num w:numId="17">
    <w:abstractNumId w:val="16"/>
  </w:num>
  <w:num w:numId="18">
    <w:abstractNumId w:val="24"/>
  </w:num>
  <w:num w:numId="19">
    <w:abstractNumId w:val="5"/>
  </w:num>
  <w:num w:numId="20">
    <w:abstractNumId w:val="26"/>
  </w:num>
  <w:num w:numId="21">
    <w:abstractNumId w:val="43"/>
  </w:num>
  <w:num w:numId="22">
    <w:abstractNumId w:val="27"/>
  </w:num>
  <w:num w:numId="23">
    <w:abstractNumId w:val="46"/>
  </w:num>
  <w:num w:numId="24">
    <w:abstractNumId w:val="34"/>
  </w:num>
  <w:num w:numId="25">
    <w:abstractNumId w:val="20"/>
  </w:num>
  <w:num w:numId="26">
    <w:abstractNumId w:val="0"/>
  </w:num>
  <w:num w:numId="27">
    <w:abstractNumId w:val="9"/>
  </w:num>
  <w:num w:numId="28">
    <w:abstractNumId w:val="37"/>
  </w:num>
  <w:num w:numId="29">
    <w:abstractNumId w:val="12"/>
  </w:num>
  <w:num w:numId="30">
    <w:abstractNumId w:val="8"/>
  </w:num>
  <w:num w:numId="31">
    <w:abstractNumId w:val="45"/>
  </w:num>
  <w:num w:numId="32">
    <w:abstractNumId w:val="13"/>
  </w:num>
  <w:num w:numId="33">
    <w:abstractNumId w:val="33"/>
  </w:num>
  <w:num w:numId="34">
    <w:abstractNumId w:val="6"/>
  </w:num>
  <w:num w:numId="35">
    <w:abstractNumId w:val="1"/>
  </w:num>
  <w:num w:numId="36">
    <w:abstractNumId w:val="15"/>
  </w:num>
  <w:num w:numId="37">
    <w:abstractNumId w:val="7"/>
  </w:num>
  <w:num w:numId="38">
    <w:abstractNumId w:val="3"/>
  </w:num>
  <w:num w:numId="39">
    <w:abstractNumId w:val="25"/>
  </w:num>
  <w:num w:numId="40">
    <w:abstractNumId w:val="36"/>
  </w:num>
  <w:num w:numId="41">
    <w:abstractNumId w:val="23"/>
  </w:num>
  <w:num w:numId="42">
    <w:abstractNumId w:val="21"/>
  </w:num>
  <w:num w:numId="43">
    <w:abstractNumId w:val="32"/>
  </w:num>
  <w:num w:numId="44">
    <w:abstractNumId w:val="35"/>
  </w:num>
  <w:num w:numId="45">
    <w:abstractNumId w:val="4"/>
  </w:num>
  <w:num w:numId="46">
    <w:abstractNumId w:val="44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LQ0MzY0NDc2NDNV0lEKTi0uzszPAykwrAUA88sXZywAAAA="/>
  </w:docVars>
  <w:rsids>
    <w:rsidRoot w:val="00A16A1A"/>
    <w:rsid w:val="00016670"/>
    <w:rsid w:val="00021E0A"/>
    <w:rsid w:val="00025D03"/>
    <w:rsid w:val="00041D6E"/>
    <w:rsid w:val="000469EA"/>
    <w:rsid w:val="00062369"/>
    <w:rsid w:val="00076932"/>
    <w:rsid w:val="0008684B"/>
    <w:rsid w:val="000B0DA1"/>
    <w:rsid w:val="000B2533"/>
    <w:rsid w:val="001013E2"/>
    <w:rsid w:val="00155899"/>
    <w:rsid w:val="00183A07"/>
    <w:rsid w:val="002201F7"/>
    <w:rsid w:val="002652FC"/>
    <w:rsid w:val="002B15DD"/>
    <w:rsid w:val="002E4322"/>
    <w:rsid w:val="00317DCA"/>
    <w:rsid w:val="003227DD"/>
    <w:rsid w:val="00334B00"/>
    <w:rsid w:val="0033619E"/>
    <w:rsid w:val="00341519"/>
    <w:rsid w:val="00344DA4"/>
    <w:rsid w:val="0036387D"/>
    <w:rsid w:val="003C34A7"/>
    <w:rsid w:val="00437437"/>
    <w:rsid w:val="0044266E"/>
    <w:rsid w:val="004A2DE5"/>
    <w:rsid w:val="004A3576"/>
    <w:rsid w:val="004A6776"/>
    <w:rsid w:val="00514E9E"/>
    <w:rsid w:val="00651AD7"/>
    <w:rsid w:val="00656FCE"/>
    <w:rsid w:val="006675E0"/>
    <w:rsid w:val="006876F6"/>
    <w:rsid w:val="006C16D0"/>
    <w:rsid w:val="006D1092"/>
    <w:rsid w:val="00785207"/>
    <w:rsid w:val="00826D40"/>
    <w:rsid w:val="00892188"/>
    <w:rsid w:val="008A2541"/>
    <w:rsid w:val="008B4F54"/>
    <w:rsid w:val="008D136E"/>
    <w:rsid w:val="008D6E4C"/>
    <w:rsid w:val="0091086A"/>
    <w:rsid w:val="009412C4"/>
    <w:rsid w:val="00943430"/>
    <w:rsid w:val="00960E9F"/>
    <w:rsid w:val="009964BF"/>
    <w:rsid w:val="00997C0D"/>
    <w:rsid w:val="009E211B"/>
    <w:rsid w:val="00A16A1A"/>
    <w:rsid w:val="00A221F0"/>
    <w:rsid w:val="00A67959"/>
    <w:rsid w:val="00A722CE"/>
    <w:rsid w:val="00AB78F6"/>
    <w:rsid w:val="00AC1543"/>
    <w:rsid w:val="00B029AC"/>
    <w:rsid w:val="00B36EDE"/>
    <w:rsid w:val="00B43C8D"/>
    <w:rsid w:val="00B61EA8"/>
    <w:rsid w:val="00B84D6D"/>
    <w:rsid w:val="00B87671"/>
    <w:rsid w:val="00B87F01"/>
    <w:rsid w:val="00BA7792"/>
    <w:rsid w:val="00BB08B9"/>
    <w:rsid w:val="00C01158"/>
    <w:rsid w:val="00C34C08"/>
    <w:rsid w:val="00C45FA0"/>
    <w:rsid w:val="00C6610A"/>
    <w:rsid w:val="00CB70A2"/>
    <w:rsid w:val="00CD4077"/>
    <w:rsid w:val="00D6768C"/>
    <w:rsid w:val="00D831FA"/>
    <w:rsid w:val="00D87F42"/>
    <w:rsid w:val="00DB0254"/>
    <w:rsid w:val="00E03931"/>
    <w:rsid w:val="00E76C1E"/>
    <w:rsid w:val="00EE3CE0"/>
    <w:rsid w:val="00EE439B"/>
    <w:rsid w:val="00EE59B9"/>
    <w:rsid w:val="00F865DE"/>
    <w:rsid w:val="00F9592E"/>
    <w:rsid w:val="00FA26F2"/>
    <w:rsid w:val="00FB3549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E1248B7"/>
  <w15:docId w15:val="{3056C3C3-69A2-4292-BA5F-24B0062A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01158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437437"/>
  </w:style>
  <w:style w:type="character" w:styleId="Hipervnculo">
    <w:name w:val="Hyperlink"/>
    <w:basedOn w:val="Fuentedeprrafopredeter"/>
    <w:uiPriority w:val="99"/>
    <w:unhideWhenUsed/>
    <w:rsid w:val="00437437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87F42"/>
  </w:style>
  <w:style w:type="paragraph" w:styleId="Piedepgina">
    <w:name w:val="footer"/>
    <w:basedOn w:val="Normal"/>
    <w:link w:val="PiedepginaCar"/>
    <w:uiPriority w:val="99"/>
    <w:unhideWhenUsed/>
    <w:rsid w:val="00D87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87F42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C34A7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2201F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style-span">
    <w:name w:val="apple-style-span"/>
    <w:basedOn w:val="Fuentedeprrafopredeter"/>
    <w:rsid w:val="00656FCE"/>
  </w:style>
  <w:style w:type="table" w:customStyle="1" w:styleId="Cuadrculaclara-nfasis11">
    <w:name w:val="Cuadrícula clara - Énfasis 11"/>
    <w:basedOn w:val="Tablanormal"/>
    <w:uiPriority w:val="62"/>
    <w:rsid w:val="00334B0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34B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aconcuadrcula">
    <w:name w:val="Table Grid"/>
    <w:basedOn w:val="Tablanormal"/>
    <w:rsid w:val="00334B00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Fuentedeprrafopredeter"/>
    <w:rsid w:val="00021E0A"/>
    <w:rPr>
      <w:rFonts w:ascii="HelveticaNeueLTStd-Roman" w:hAnsi="HelveticaNeue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21">
    <w:name w:val="fontstyle21"/>
    <w:basedOn w:val="Fuentedeprrafopredeter"/>
    <w:rsid w:val="00021E0A"/>
    <w:rPr>
      <w:rFonts w:ascii="HelveticaNeueLTStd-Bd" w:hAnsi="HelveticaNeueLTStd-Bd" w:hint="default"/>
      <w:b w:val="0"/>
      <w:bCs w:val="0"/>
      <w:i w:val="0"/>
      <w:iCs w:val="0"/>
      <w:color w:val="26BCB6"/>
      <w:sz w:val="20"/>
      <w:szCs w:val="20"/>
    </w:rPr>
  </w:style>
  <w:style w:type="character" w:customStyle="1" w:styleId="fontstyle31">
    <w:name w:val="fontstyle31"/>
    <w:basedOn w:val="Fuentedeprrafopredeter"/>
    <w:rsid w:val="00021E0A"/>
    <w:rPr>
      <w:rFonts w:ascii="HelveticaNeueLTStd-Lt" w:hAnsi="HelveticaNeueLTStd-Lt" w:hint="default"/>
      <w:b w:val="0"/>
      <w:bCs w:val="0"/>
      <w:i w:val="0"/>
      <w:iCs w:val="0"/>
      <w:color w:val="4D4D4F"/>
      <w:sz w:val="20"/>
      <w:szCs w:val="20"/>
    </w:rPr>
  </w:style>
  <w:style w:type="character" w:customStyle="1" w:styleId="fontstyle41">
    <w:name w:val="fontstyle41"/>
    <w:basedOn w:val="Fuentedeprrafopredeter"/>
    <w:rsid w:val="00021E0A"/>
    <w:rPr>
      <w:rFonts w:ascii="HelveticaNeueLTStd-LtIt" w:hAnsi="HelveticaNeueLTStd-LtIt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fontstyle51">
    <w:name w:val="fontstyle51"/>
    <w:basedOn w:val="Fuentedeprrafopredeter"/>
    <w:rsid w:val="00021E0A"/>
    <w:rPr>
      <w:rFonts w:ascii="HelveticaNeueLTStd-MdIt" w:hAnsi="HelveticaNeueLTStd-MdIt" w:hint="default"/>
      <w:b w:val="0"/>
      <w:bCs w:val="0"/>
      <w:i w:val="0"/>
      <w:iCs w:val="0"/>
      <w:color w:val="242021"/>
      <w:sz w:val="22"/>
      <w:szCs w:val="22"/>
    </w:rPr>
  </w:style>
  <w:style w:type="paragraph" w:customStyle="1" w:styleId="Default">
    <w:name w:val="Default"/>
    <w:rsid w:val="00FC3B0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character" w:styleId="nfasissutil">
    <w:name w:val="Subtle Emphasis"/>
    <w:basedOn w:val="Fuentedeprrafopredeter"/>
    <w:uiPriority w:val="19"/>
    <w:qFormat/>
    <w:rsid w:val="009964BF"/>
    <w:rPr>
      <w:i/>
      <w:iCs/>
      <w:color w:val="404040" w:themeColor="text1" w:themeTint="BF"/>
    </w:rPr>
  </w:style>
  <w:style w:type="character" w:styleId="Textoennegrita">
    <w:name w:val="Strong"/>
    <w:basedOn w:val="Fuentedeprrafopredeter"/>
    <w:uiPriority w:val="22"/>
    <w:qFormat/>
    <w:rsid w:val="00AB78F6"/>
    <w:rPr>
      <w:b/>
      <w:bCs/>
    </w:rPr>
  </w:style>
  <w:style w:type="character" w:styleId="nfasis">
    <w:name w:val="Emphasis"/>
    <w:basedOn w:val="Fuentedeprrafopredeter"/>
    <w:uiPriority w:val="20"/>
    <w:qFormat/>
    <w:rsid w:val="00AB78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1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masciocchib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uarda198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yperlink" Target="https://www.youtube.com/watch?v=aRlk72bQK90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B2EAB-A046-4982-BC52-585005519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270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ffi</dc:creator>
  <cp:lastModifiedBy>Padres</cp:lastModifiedBy>
  <cp:revision>10</cp:revision>
  <dcterms:created xsi:type="dcterms:W3CDTF">2020-03-26T12:53:00Z</dcterms:created>
  <dcterms:modified xsi:type="dcterms:W3CDTF">2020-04-09T22:52:00Z</dcterms:modified>
</cp:coreProperties>
</file>